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9C4EE" w14:textId="77777777" w:rsidR="00927015" w:rsidRDefault="00927015" w:rsidP="00537720">
      <w:pPr>
        <w:pStyle w:val="Ttulo2"/>
        <w:jc w:val="center"/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</w:pPr>
    </w:p>
    <w:p w14:paraId="255D7FAA" w14:textId="15544874" w:rsidR="00D66FF8" w:rsidRDefault="00A85EFD" w:rsidP="00537720">
      <w:pPr>
        <w:pStyle w:val="Ttulo2"/>
        <w:jc w:val="center"/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</w:pPr>
      <w:r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  <w:t xml:space="preserve">INFORME PROYECTO </w:t>
      </w:r>
      <w:proofErr w:type="spellStart"/>
      <w:r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  <w:t>HTML,CSS</w:t>
      </w:r>
      <w:proofErr w:type="spellEnd"/>
      <w:r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  <w:t xml:space="preserve"> Y JAVASCRIPT</w:t>
      </w:r>
    </w:p>
    <w:p w14:paraId="1EBAEE98" w14:textId="77777777" w:rsidR="00A85EFD" w:rsidRPr="00A85EFD" w:rsidRDefault="00A85EFD" w:rsidP="00A85EFD"/>
    <w:p w14:paraId="145AB7EA" w14:textId="0F2C06A4" w:rsidR="00DD0D30" w:rsidRPr="00DD0D30" w:rsidRDefault="00DD0D30" w:rsidP="00DD0D30">
      <w:pPr>
        <w:rPr>
          <w:sz w:val="28"/>
          <w:szCs w:val="28"/>
        </w:rPr>
      </w:pPr>
      <w:r w:rsidRPr="00DD0D30">
        <w:rPr>
          <w:b/>
          <w:bCs/>
          <w:sz w:val="28"/>
          <w:szCs w:val="28"/>
        </w:rPr>
        <w:t xml:space="preserve">ESTUDIANTES: </w:t>
      </w:r>
      <w:proofErr w:type="spellStart"/>
      <w:r w:rsidRPr="00DD0D30">
        <w:rPr>
          <w:sz w:val="28"/>
          <w:szCs w:val="28"/>
        </w:rPr>
        <w:t>Chaluisa</w:t>
      </w:r>
      <w:proofErr w:type="spellEnd"/>
      <w:r w:rsidRPr="00DD0D30">
        <w:rPr>
          <w:sz w:val="28"/>
          <w:szCs w:val="28"/>
        </w:rPr>
        <w:t xml:space="preserve"> Silvia</w:t>
      </w:r>
    </w:p>
    <w:p w14:paraId="1F68F729" w14:textId="13B77593" w:rsidR="00D66FF8" w:rsidRPr="00DD0D30" w:rsidRDefault="00DD0D30" w:rsidP="00D66FF8">
      <w:pPr>
        <w:rPr>
          <w:sz w:val="28"/>
          <w:szCs w:val="28"/>
        </w:rPr>
      </w:pPr>
      <w:r w:rsidRPr="00DD0D30">
        <w:rPr>
          <w:sz w:val="28"/>
          <w:szCs w:val="28"/>
        </w:rPr>
        <w:t xml:space="preserve">                                  Pinzón Marcelo</w:t>
      </w:r>
    </w:p>
    <w:p w14:paraId="248F30D0" w14:textId="4BBAA0E4" w:rsidR="00D24677" w:rsidRPr="00E56A49" w:rsidRDefault="00D24677" w:rsidP="00D24677">
      <w:pPr>
        <w:pStyle w:val="Ttulo2"/>
      </w:pPr>
      <w:r w:rsidRPr="00E56A49">
        <w:t>Materia:</w:t>
      </w:r>
      <w:r w:rsidR="00DD0D30">
        <w:t xml:space="preserve"> </w:t>
      </w:r>
      <w:r w:rsidR="00DD0D30" w:rsidRPr="00DD0D30">
        <w:rPr>
          <w:b w:val="0"/>
          <w:bCs/>
          <w:color w:val="000000" w:themeColor="text1"/>
        </w:rPr>
        <w:t>Diseño de Interfaces</w:t>
      </w:r>
      <w:r w:rsidRPr="00E56A49">
        <w:t xml:space="preserve"> </w:t>
      </w:r>
    </w:p>
    <w:p w14:paraId="740121E7" w14:textId="77777777" w:rsidR="00A85EFD" w:rsidRDefault="00D24677" w:rsidP="00A85EFD">
      <w:pPr>
        <w:pStyle w:val="Ttulo1"/>
        <w:numPr>
          <w:ilvl w:val="0"/>
          <w:numId w:val="21"/>
        </w:numPr>
      </w:pPr>
      <w:r w:rsidRPr="00E56A49">
        <w:t>Instrucciones</w:t>
      </w:r>
      <w:r w:rsidR="00573E0E">
        <w:t xml:space="preserve"> Generales</w:t>
      </w:r>
      <w:r w:rsidRPr="00E56A49">
        <w:t>:</w:t>
      </w:r>
    </w:p>
    <w:p w14:paraId="2E89E371" w14:textId="135D0E7A" w:rsidR="00A85EFD" w:rsidRPr="00A85EFD" w:rsidRDefault="00A85EFD" w:rsidP="00A85EFD">
      <w:pPr>
        <w:pStyle w:val="Ttulo1"/>
        <w:ind w:left="720"/>
        <w:rPr>
          <w:b w:val="0"/>
          <w:bCs/>
          <w:color w:val="auto"/>
          <w:sz w:val="24"/>
          <w:szCs w:val="20"/>
        </w:rPr>
      </w:pPr>
      <w:r w:rsidRPr="00A85EFD">
        <w:rPr>
          <w:b w:val="0"/>
          <w:bCs/>
          <w:color w:val="auto"/>
          <w:sz w:val="24"/>
          <w:szCs w:val="20"/>
        </w:rPr>
        <w:t>Explicar mediante capturas de pantalla la creación de la página web</w:t>
      </w:r>
    </w:p>
    <w:p w14:paraId="0117A633" w14:textId="77777777" w:rsidR="007C2368" w:rsidRDefault="007C2368" w:rsidP="007C2368"/>
    <w:p w14:paraId="2C8A26FF" w14:textId="4EE72225" w:rsidR="00D24677" w:rsidRDefault="00D24677" w:rsidP="00FE7AE6">
      <w:pPr>
        <w:pStyle w:val="Ttulo1"/>
        <w:numPr>
          <w:ilvl w:val="0"/>
          <w:numId w:val="21"/>
        </w:numPr>
      </w:pPr>
      <w:r w:rsidRPr="00E56A49">
        <w:t>Objetivo:</w:t>
      </w:r>
    </w:p>
    <w:p w14:paraId="41BBB958" w14:textId="0595BE53" w:rsidR="00927015" w:rsidRPr="00A85EFD" w:rsidRDefault="00A85EFD" w:rsidP="00A85EFD">
      <w:pPr>
        <w:pStyle w:val="Prrafodelista"/>
        <w:ind w:left="720"/>
        <w:rPr>
          <w:rFonts w:ascii="Avenir Next Demi Bold" w:hAnsi="Avenir Next Demi Bold"/>
          <w:sz w:val="32"/>
          <w:szCs w:val="32"/>
        </w:rPr>
      </w:pPr>
      <w:r>
        <w:rPr>
          <w:b/>
          <w:bCs/>
          <w:color w:val="auto"/>
          <w:szCs w:val="20"/>
        </w:rPr>
        <w:t>Mostrar el procedimiento de la creación de la pagina web del tema elegido</w:t>
      </w:r>
    </w:p>
    <w:p w14:paraId="0A18F216" w14:textId="419B0D1A" w:rsidR="00927015" w:rsidRDefault="00927015" w:rsidP="00FE7AE6">
      <w:pPr>
        <w:pStyle w:val="Ttulo1"/>
        <w:numPr>
          <w:ilvl w:val="0"/>
          <w:numId w:val="21"/>
        </w:numPr>
      </w:pPr>
      <w:r>
        <w:t>Resultados Obtenidos</w:t>
      </w:r>
    </w:p>
    <w:p w14:paraId="199A8EFD" w14:textId="77777777" w:rsidR="004A5D7F" w:rsidRDefault="004A5D7F" w:rsidP="005B13BC"/>
    <w:p w14:paraId="00DDD8A4" w14:textId="054094D6" w:rsidR="00D03E11" w:rsidRDefault="005B13BC" w:rsidP="004A5D7F">
      <w:pPr>
        <w:jc w:val="center"/>
        <w:rPr>
          <w:b/>
          <w:bCs/>
        </w:rPr>
      </w:pPr>
      <w:r w:rsidRPr="004A5D7F">
        <w:rPr>
          <w:b/>
          <w:bCs/>
        </w:rPr>
        <w:t>Caso de uso</w:t>
      </w:r>
    </w:p>
    <w:p w14:paraId="2B6E7B6D" w14:textId="15C42579" w:rsidR="004A5D7F" w:rsidRPr="004A5D7F" w:rsidRDefault="004A5D7F" w:rsidP="004A5D7F">
      <w:pPr>
        <w:jc w:val="center"/>
        <w:rPr>
          <w:b/>
          <w:bCs/>
          <w:sz w:val="28"/>
          <w:szCs w:val="32"/>
        </w:rPr>
      </w:pPr>
      <w:r w:rsidRPr="004A5D7F">
        <w:rPr>
          <w:b/>
          <w:bCs/>
          <w:sz w:val="28"/>
          <w:szCs w:val="32"/>
        </w:rPr>
        <w:t>Requerimientos</w:t>
      </w:r>
    </w:p>
    <w:p w14:paraId="77ACE59B" w14:textId="6C797C03" w:rsidR="005B13BC" w:rsidRDefault="005B13BC" w:rsidP="005B13B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505"/>
        <w:gridCol w:w="4505"/>
      </w:tblGrid>
      <w:tr w:rsidR="00D03E11" w14:paraId="3FABE61D" w14:textId="77777777" w:rsidTr="00D03E11">
        <w:tc>
          <w:tcPr>
            <w:tcW w:w="4505" w:type="dxa"/>
          </w:tcPr>
          <w:p w14:paraId="02312D25" w14:textId="041B53C1" w:rsidR="00D03E11" w:rsidRPr="004A5D7F" w:rsidRDefault="00D03E11" w:rsidP="004A5D7F">
            <w:pPr>
              <w:jc w:val="center"/>
              <w:rPr>
                <w:b/>
                <w:bCs/>
              </w:rPr>
            </w:pPr>
            <w:r w:rsidRPr="004A5D7F">
              <w:rPr>
                <w:b/>
                <w:bCs/>
              </w:rPr>
              <w:t>Requerimientos</w:t>
            </w:r>
            <w:r w:rsidRPr="004A5D7F">
              <w:rPr>
                <w:b/>
                <w:bCs/>
              </w:rPr>
              <w:t xml:space="preserve"> Funcional</w:t>
            </w:r>
            <w:r w:rsidRPr="004A5D7F">
              <w:rPr>
                <w:b/>
                <w:bCs/>
              </w:rPr>
              <w:t>es</w:t>
            </w:r>
          </w:p>
        </w:tc>
        <w:tc>
          <w:tcPr>
            <w:tcW w:w="4505" w:type="dxa"/>
          </w:tcPr>
          <w:p w14:paraId="0B977A6D" w14:textId="3F970E28" w:rsidR="00D03E11" w:rsidRPr="004A5D7F" w:rsidRDefault="00D03E11" w:rsidP="004A5D7F">
            <w:pPr>
              <w:jc w:val="center"/>
              <w:rPr>
                <w:b/>
                <w:bCs/>
              </w:rPr>
            </w:pPr>
            <w:r w:rsidRPr="004A5D7F">
              <w:rPr>
                <w:b/>
                <w:bCs/>
              </w:rPr>
              <w:t xml:space="preserve">Requerimientos </w:t>
            </w:r>
            <w:r w:rsidRPr="004A5D7F">
              <w:rPr>
                <w:b/>
                <w:bCs/>
              </w:rPr>
              <w:t>No funcional</w:t>
            </w:r>
            <w:r w:rsidRPr="004A5D7F">
              <w:rPr>
                <w:b/>
                <w:bCs/>
              </w:rPr>
              <w:t>es</w:t>
            </w:r>
          </w:p>
          <w:p w14:paraId="339D96B8" w14:textId="77777777" w:rsidR="00D03E11" w:rsidRPr="004A5D7F" w:rsidRDefault="00D03E11" w:rsidP="004A5D7F">
            <w:pPr>
              <w:jc w:val="center"/>
              <w:rPr>
                <w:b/>
                <w:bCs/>
              </w:rPr>
            </w:pPr>
          </w:p>
        </w:tc>
      </w:tr>
      <w:tr w:rsidR="00D03E11" w14:paraId="7B606914" w14:textId="77777777" w:rsidTr="00D03E11">
        <w:tc>
          <w:tcPr>
            <w:tcW w:w="4505" w:type="dxa"/>
          </w:tcPr>
          <w:p w14:paraId="0F810AA4" w14:textId="77777777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Registro de Usuarios:</w:t>
            </w:r>
          </w:p>
          <w:p w14:paraId="6481DFC3" w14:textId="4EE99DD2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 xml:space="preserve">Los clientes deben poder registrarse en la </w:t>
            </w:r>
            <w:proofErr w:type="spellStart"/>
            <w:r w:rsidRPr="00D03E11">
              <w:rPr>
                <w:lang w:val="es-EC" w:eastAsia="es-EC"/>
              </w:rPr>
              <w:t>p</w:t>
            </w:r>
            <w:r w:rsidR="004A5D7F">
              <w:rPr>
                <w:lang w:val="es-EC" w:eastAsia="es-EC"/>
              </w:rPr>
              <w:t>agina</w:t>
            </w:r>
            <w:proofErr w:type="spellEnd"/>
            <w:r w:rsidRPr="00D03E11">
              <w:rPr>
                <w:lang w:val="es-EC" w:eastAsia="es-EC"/>
              </w:rPr>
              <w:t xml:space="preserve"> para acceder a servicios personalizados.</w:t>
            </w:r>
          </w:p>
          <w:p w14:paraId="65721FCB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Los empleados del taller deben tener cuentas separadas con permisos específicos.</w:t>
            </w:r>
          </w:p>
          <w:p w14:paraId="358BD7C3" w14:textId="77777777" w:rsidR="00D03E11" w:rsidRPr="007B28C0" w:rsidRDefault="00D03E11" w:rsidP="007B28C0"/>
          <w:p w14:paraId="663A946C" w14:textId="39D18298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Gestión de Citas:</w:t>
            </w:r>
          </w:p>
          <w:p w14:paraId="705CDFBA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Los clientes deben poder solicitar citas en línea para servicios de mantenimiento, reparación, etc.</w:t>
            </w:r>
          </w:p>
          <w:p w14:paraId="35FFE35F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El sistema debe mostrar la disponibilidad de horarios y permitir la selección de fechas y horas.</w:t>
            </w:r>
          </w:p>
          <w:p w14:paraId="34C296A5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lastRenderedPageBreak/>
              <w:t>Los empleados deben poder ver y gestionar el calendario de citas.</w:t>
            </w:r>
          </w:p>
          <w:p w14:paraId="68746B76" w14:textId="77777777" w:rsidR="00D03E11" w:rsidRPr="007B28C0" w:rsidRDefault="00D03E11" w:rsidP="007B28C0"/>
          <w:p w14:paraId="2819F755" w14:textId="50E125D0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Catálogo de Servicios:</w:t>
            </w:r>
          </w:p>
          <w:p w14:paraId="073244FC" w14:textId="3B6AAA45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Mostrar un</w:t>
            </w:r>
            <w:r w:rsidR="004A5D7F">
              <w:rPr>
                <w:lang w:val="es-EC" w:eastAsia="es-EC"/>
              </w:rPr>
              <w:t xml:space="preserve">a sección </w:t>
            </w:r>
            <w:r w:rsidRPr="00D03E11">
              <w:rPr>
                <w:lang w:val="es-EC" w:eastAsia="es-EC"/>
              </w:rPr>
              <w:t>detallad</w:t>
            </w:r>
            <w:r w:rsidR="004A5D7F">
              <w:rPr>
                <w:lang w:val="es-EC" w:eastAsia="es-EC"/>
              </w:rPr>
              <w:t>a</w:t>
            </w:r>
            <w:r w:rsidRPr="00D03E11">
              <w:rPr>
                <w:lang w:val="es-EC" w:eastAsia="es-EC"/>
              </w:rPr>
              <w:t xml:space="preserve"> de los servicios que ofrece el taller automotriz.</w:t>
            </w:r>
          </w:p>
          <w:p w14:paraId="2E8D2781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Proporcionar información sobre costos, tiempo estimado de servicio y cualquier requisito especial.</w:t>
            </w:r>
          </w:p>
          <w:p w14:paraId="4A602AB5" w14:textId="77777777" w:rsidR="00D03E11" w:rsidRPr="007B28C0" w:rsidRDefault="00D03E11" w:rsidP="007B28C0"/>
          <w:p w14:paraId="78313CED" w14:textId="554B71F8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Seguimiento de Servicios:</w:t>
            </w:r>
          </w:p>
          <w:p w14:paraId="13FB51BA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Los clientes deben poder rastrear el estado de sus vehículos en tiempo real durante el servicio.</w:t>
            </w:r>
          </w:p>
          <w:p w14:paraId="2B7B0957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Notificar a los clientes cuando su vehículo esté listo para ser recogido.</w:t>
            </w:r>
          </w:p>
          <w:p w14:paraId="23B195EB" w14:textId="77777777" w:rsidR="00D03E11" w:rsidRPr="004A5D7F" w:rsidRDefault="00D03E11" w:rsidP="007B28C0">
            <w:pPr>
              <w:rPr>
                <w:b/>
                <w:bCs/>
              </w:rPr>
            </w:pPr>
          </w:p>
          <w:p w14:paraId="2A220DFF" w14:textId="66534602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Reseñas y Calificaciones:</w:t>
            </w:r>
          </w:p>
          <w:p w14:paraId="777FBCBC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Permitir a los clientes dejar reseñas y calificaciones sobre los servicios recibidos.</w:t>
            </w:r>
          </w:p>
          <w:p w14:paraId="7A7874F9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Mostrar reseñas para ayudar a otros usuarios a tomar decisiones informadas.</w:t>
            </w:r>
          </w:p>
          <w:p w14:paraId="6513B1C0" w14:textId="77777777" w:rsidR="00D03E11" w:rsidRPr="007B28C0" w:rsidRDefault="00D03E11" w:rsidP="007B28C0"/>
          <w:p w14:paraId="7A2C7E3F" w14:textId="588B2BE5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Sección de Consejos:</w:t>
            </w:r>
          </w:p>
          <w:p w14:paraId="17F43897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Incluir una sección con consejos útiles de mantenimiento y cuidado del automóvil.</w:t>
            </w:r>
          </w:p>
          <w:p w14:paraId="40A7CC23" w14:textId="77777777" w:rsidR="00D03E11" w:rsidRPr="007B28C0" w:rsidRDefault="00D03E11" w:rsidP="007B28C0">
            <w:pPr>
              <w:rPr>
                <w:lang w:val="es-EC"/>
              </w:rPr>
            </w:pPr>
          </w:p>
        </w:tc>
        <w:tc>
          <w:tcPr>
            <w:tcW w:w="4505" w:type="dxa"/>
          </w:tcPr>
          <w:p w14:paraId="23EED74B" w14:textId="77777777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lastRenderedPageBreak/>
              <w:t>Usabilidad:</w:t>
            </w:r>
          </w:p>
          <w:p w14:paraId="1CC6298C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La interfaz de usuario debe ser intuitiva y fácil de navegar.</w:t>
            </w:r>
          </w:p>
          <w:p w14:paraId="79349667" w14:textId="77777777" w:rsidR="00D03E11" w:rsidRPr="007B28C0" w:rsidRDefault="00D03E11" w:rsidP="007B28C0">
            <w:r w:rsidRPr="00D03E11">
              <w:rPr>
                <w:lang w:val="es-EC" w:eastAsia="es-EC"/>
              </w:rPr>
              <w:t xml:space="preserve">La página web debe ser compatible con dispositivos móviles para facilitar el acceso desde smartphones y </w:t>
            </w:r>
            <w:proofErr w:type="spellStart"/>
            <w:r w:rsidRPr="00D03E11">
              <w:rPr>
                <w:lang w:val="es-EC" w:eastAsia="es-EC"/>
              </w:rPr>
              <w:t>tablets</w:t>
            </w:r>
            <w:proofErr w:type="spellEnd"/>
            <w:r w:rsidRPr="00D03E11">
              <w:rPr>
                <w:lang w:val="es-EC" w:eastAsia="es-EC"/>
              </w:rPr>
              <w:t>.</w:t>
            </w:r>
          </w:p>
          <w:p w14:paraId="71C79D7D" w14:textId="77777777" w:rsidR="004B4BEA" w:rsidRPr="00D03E11" w:rsidRDefault="004B4BEA" w:rsidP="007B28C0">
            <w:pPr>
              <w:rPr>
                <w:lang w:val="es-EC" w:eastAsia="es-EC"/>
              </w:rPr>
            </w:pPr>
          </w:p>
          <w:p w14:paraId="717AF69C" w14:textId="77777777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Seguridad:</w:t>
            </w:r>
          </w:p>
          <w:p w14:paraId="1553AEFE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Implementar medidas de seguridad para proteger la información personal de los usuarios.</w:t>
            </w:r>
          </w:p>
          <w:p w14:paraId="466D048A" w14:textId="77777777" w:rsidR="00D03E11" w:rsidRPr="007B28C0" w:rsidRDefault="00D03E11" w:rsidP="007B28C0">
            <w:r w:rsidRPr="00D03E11">
              <w:rPr>
                <w:lang w:val="es-EC" w:eastAsia="es-EC"/>
              </w:rPr>
              <w:t>Utilizar HTTPS para asegurar las transmisiones de datos.</w:t>
            </w:r>
          </w:p>
          <w:p w14:paraId="024475E5" w14:textId="77777777" w:rsidR="004B4BEA" w:rsidRPr="007B28C0" w:rsidRDefault="004B4BEA" w:rsidP="007B28C0"/>
          <w:p w14:paraId="10BD7C47" w14:textId="77777777" w:rsidR="004B4BEA" w:rsidRPr="007B28C0" w:rsidRDefault="004B4BEA" w:rsidP="007B28C0"/>
          <w:p w14:paraId="755E304A" w14:textId="77777777" w:rsidR="004B4BEA" w:rsidRPr="00D03E11" w:rsidRDefault="004B4BEA" w:rsidP="007B28C0">
            <w:pPr>
              <w:rPr>
                <w:lang w:val="es-EC" w:eastAsia="es-EC"/>
              </w:rPr>
            </w:pPr>
          </w:p>
          <w:p w14:paraId="5F53F9CC" w14:textId="77777777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Rendimiento:</w:t>
            </w:r>
          </w:p>
          <w:p w14:paraId="33A2F4E1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Garantizar tiempos de carga rápidos para evitar la pérdida de interés de los usuarios.</w:t>
            </w:r>
          </w:p>
          <w:p w14:paraId="0D99398D" w14:textId="77777777" w:rsidR="00D03E11" w:rsidRPr="007B28C0" w:rsidRDefault="00D03E11" w:rsidP="007B28C0">
            <w:r w:rsidRPr="00D03E11">
              <w:rPr>
                <w:lang w:val="es-EC" w:eastAsia="es-EC"/>
              </w:rPr>
              <w:t>Optimizar la velocidad de respuesta del sistema, especialmente en la gestión de citas y seguimiento de servicios.</w:t>
            </w:r>
          </w:p>
          <w:p w14:paraId="051CFA13" w14:textId="77777777" w:rsidR="004B4BEA" w:rsidRPr="00D03E11" w:rsidRDefault="004B4BEA" w:rsidP="007B28C0">
            <w:pPr>
              <w:rPr>
                <w:lang w:val="es-EC" w:eastAsia="es-EC"/>
              </w:rPr>
            </w:pPr>
          </w:p>
          <w:p w14:paraId="4A419995" w14:textId="77777777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Escalabilidad:</w:t>
            </w:r>
          </w:p>
          <w:p w14:paraId="51ADCE48" w14:textId="77777777" w:rsidR="00D03E11" w:rsidRPr="007B28C0" w:rsidRDefault="00D03E11" w:rsidP="007B28C0">
            <w:r w:rsidRPr="00D03E11">
              <w:rPr>
                <w:lang w:val="es-EC" w:eastAsia="es-EC"/>
              </w:rPr>
              <w:t>Diseñar la plataforma de manera que pueda escalar para manejar un aumento en el tráfico y la cantidad de usuarios.</w:t>
            </w:r>
          </w:p>
          <w:p w14:paraId="2A5A7DC0" w14:textId="77777777" w:rsidR="004B4BEA" w:rsidRPr="00D03E11" w:rsidRDefault="004B4BEA" w:rsidP="007B28C0">
            <w:pPr>
              <w:rPr>
                <w:lang w:val="es-EC" w:eastAsia="es-EC"/>
              </w:rPr>
            </w:pPr>
          </w:p>
          <w:p w14:paraId="13CF823E" w14:textId="77777777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Disponibilidad:</w:t>
            </w:r>
          </w:p>
          <w:p w14:paraId="1AC42F16" w14:textId="77777777" w:rsidR="00D03E11" w:rsidRPr="007B28C0" w:rsidRDefault="00D03E11" w:rsidP="007B28C0">
            <w:r w:rsidRPr="00D03E11">
              <w:rPr>
                <w:lang w:val="es-EC" w:eastAsia="es-EC"/>
              </w:rPr>
              <w:t>Asegurar una alta disponibilidad del sitio web para que los usuarios puedan acceder en cualquier momento.</w:t>
            </w:r>
          </w:p>
          <w:p w14:paraId="78DDFE46" w14:textId="77777777" w:rsidR="004B4BEA" w:rsidRPr="00D03E11" w:rsidRDefault="004B4BEA" w:rsidP="007B28C0">
            <w:pPr>
              <w:rPr>
                <w:lang w:val="es-EC" w:eastAsia="es-EC"/>
              </w:rPr>
            </w:pPr>
          </w:p>
          <w:p w14:paraId="734F190F" w14:textId="77777777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Cumplimiento Normativo:</w:t>
            </w:r>
          </w:p>
          <w:p w14:paraId="3C814BE3" w14:textId="77777777" w:rsidR="00D03E11" w:rsidRPr="007B28C0" w:rsidRDefault="00D03E11" w:rsidP="007B28C0">
            <w:r w:rsidRPr="00D03E11">
              <w:rPr>
                <w:lang w:val="es-EC" w:eastAsia="es-EC"/>
              </w:rPr>
              <w:t>Cumplir con las regulaciones y leyes locales relacionadas con la privacidad de los datos de los clientes y las transacciones en línea.</w:t>
            </w:r>
          </w:p>
          <w:p w14:paraId="3CA9289E" w14:textId="77777777" w:rsidR="004B4BEA" w:rsidRPr="00D03E11" w:rsidRDefault="004B4BEA" w:rsidP="007B28C0">
            <w:pPr>
              <w:rPr>
                <w:lang w:val="es-EC" w:eastAsia="es-EC"/>
              </w:rPr>
            </w:pPr>
          </w:p>
          <w:p w14:paraId="47490B9F" w14:textId="77777777" w:rsidR="00D03E11" w:rsidRPr="00D03E11" w:rsidRDefault="00D03E11" w:rsidP="007B28C0">
            <w:pPr>
              <w:rPr>
                <w:b/>
                <w:bCs/>
                <w:lang w:val="es-EC" w:eastAsia="es-EC"/>
              </w:rPr>
            </w:pPr>
            <w:r w:rsidRPr="00D03E11">
              <w:rPr>
                <w:b/>
                <w:bCs/>
                <w:lang w:val="es-EC" w:eastAsia="es-EC"/>
              </w:rPr>
              <w:t>Compatibilidad del Navegador:</w:t>
            </w:r>
          </w:p>
          <w:p w14:paraId="584FA987" w14:textId="77777777" w:rsidR="00D03E11" w:rsidRPr="00D03E11" w:rsidRDefault="00D03E11" w:rsidP="007B28C0">
            <w:pPr>
              <w:rPr>
                <w:lang w:val="es-EC" w:eastAsia="es-EC"/>
              </w:rPr>
            </w:pPr>
            <w:r w:rsidRPr="00D03E11">
              <w:rPr>
                <w:lang w:val="es-EC" w:eastAsia="es-EC"/>
              </w:rPr>
              <w:t>Asegurarse de que la página web sea compatible con los navegadores más comunes (Chrome, Firefox, Safari, etc.).</w:t>
            </w:r>
          </w:p>
          <w:p w14:paraId="004F403F" w14:textId="77777777" w:rsidR="00D03E11" w:rsidRPr="007B28C0" w:rsidRDefault="00D03E11" w:rsidP="007B28C0">
            <w:pPr>
              <w:rPr>
                <w:lang w:val="es-EC"/>
              </w:rPr>
            </w:pPr>
          </w:p>
        </w:tc>
      </w:tr>
    </w:tbl>
    <w:p w14:paraId="1EA7CF50" w14:textId="77777777" w:rsidR="00D03E11" w:rsidRDefault="00D03E11" w:rsidP="005B13BC"/>
    <w:p w14:paraId="0D969B97" w14:textId="77777777" w:rsidR="004A5D7F" w:rsidRDefault="004A5D7F" w:rsidP="005B13BC"/>
    <w:p w14:paraId="36915FFE" w14:textId="77777777" w:rsidR="004A5D7F" w:rsidRDefault="004A5D7F" w:rsidP="005B13BC"/>
    <w:p w14:paraId="13F24CFB" w14:textId="77777777" w:rsidR="004A5D7F" w:rsidRDefault="004A5D7F" w:rsidP="005B13BC"/>
    <w:p w14:paraId="3797EAAD" w14:textId="77777777" w:rsidR="004A5D7F" w:rsidRDefault="004A5D7F" w:rsidP="005B13BC"/>
    <w:p w14:paraId="1DEED682" w14:textId="77777777" w:rsidR="004A5D7F" w:rsidRDefault="004A5D7F" w:rsidP="005B13BC"/>
    <w:p w14:paraId="3D8C2BE8" w14:textId="77777777" w:rsidR="004A5D7F" w:rsidRDefault="004A5D7F" w:rsidP="005B13BC"/>
    <w:p w14:paraId="6D5745B2" w14:textId="77777777" w:rsidR="004A5D7F" w:rsidRDefault="004A5D7F" w:rsidP="005B13BC"/>
    <w:p w14:paraId="44E1EA8E" w14:textId="77777777" w:rsidR="005B13BC" w:rsidRPr="004A5D7F" w:rsidRDefault="005B13BC" w:rsidP="004A5D7F">
      <w:pPr>
        <w:jc w:val="center"/>
        <w:rPr>
          <w:b/>
          <w:bCs/>
          <w:sz w:val="26"/>
          <w:szCs w:val="28"/>
        </w:rPr>
      </w:pPr>
    </w:p>
    <w:p w14:paraId="36448ED4" w14:textId="6B18FEC3" w:rsidR="005B13BC" w:rsidRPr="004A5D7F" w:rsidRDefault="005B13BC" w:rsidP="004A5D7F">
      <w:pPr>
        <w:jc w:val="center"/>
        <w:rPr>
          <w:b/>
          <w:bCs/>
          <w:sz w:val="26"/>
          <w:szCs w:val="28"/>
        </w:rPr>
      </w:pPr>
      <w:r w:rsidRPr="004A5D7F">
        <w:rPr>
          <w:b/>
          <w:bCs/>
          <w:sz w:val="26"/>
          <w:szCs w:val="28"/>
        </w:rPr>
        <w:t>Historias de Usuarios</w:t>
      </w:r>
    </w:p>
    <w:p w14:paraId="3B1FD27A" w14:textId="77777777" w:rsidR="004B4BEA" w:rsidRDefault="004B4BEA" w:rsidP="005B13B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681"/>
        <w:gridCol w:w="5329"/>
      </w:tblGrid>
      <w:tr w:rsidR="000E08CA" w:rsidRPr="007B28C0" w14:paraId="5F33EF26" w14:textId="77777777" w:rsidTr="004A5D7F">
        <w:tc>
          <w:tcPr>
            <w:tcW w:w="3681" w:type="dxa"/>
          </w:tcPr>
          <w:p w14:paraId="498242C4" w14:textId="6EE467E9" w:rsidR="000E08CA" w:rsidRPr="007B28C0" w:rsidRDefault="000E08CA" w:rsidP="007B28C0">
            <w:proofErr w:type="spellStart"/>
            <w:r w:rsidRPr="007B28C0">
              <w:t>H</w:t>
            </w:r>
            <w:r w:rsidR="004A5D7F">
              <w:t>u</w:t>
            </w:r>
            <w:proofErr w:type="spellEnd"/>
          </w:p>
        </w:tc>
        <w:tc>
          <w:tcPr>
            <w:tcW w:w="5329" w:type="dxa"/>
          </w:tcPr>
          <w:p w14:paraId="25483C09" w14:textId="4626CE48" w:rsidR="000E08CA" w:rsidRPr="007B28C0" w:rsidRDefault="000E08CA" w:rsidP="007B28C0">
            <w:r w:rsidRPr="007B28C0">
              <w:t>01</w:t>
            </w:r>
          </w:p>
        </w:tc>
      </w:tr>
      <w:tr w:rsidR="000E08CA" w:rsidRPr="007B28C0" w14:paraId="732E037D" w14:textId="77777777" w:rsidTr="00D35F9E">
        <w:tc>
          <w:tcPr>
            <w:tcW w:w="9010" w:type="dxa"/>
            <w:gridSpan w:val="2"/>
          </w:tcPr>
          <w:p w14:paraId="7F9E3396" w14:textId="16A33E28" w:rsidR="000E08CA" w:rsidRPr="007B28C0" w:rsidRDefault="000E08CA" w:rsidP="004A5D7F">
            <w:pPr>
              <w:jc w:val="center"/>
            </w:pPr>
            <w:r w:rsidRPr="007B28C0">
              <w:t>Historia de Usuario para Registro</w:t>
            </w:r>
          </w:p>
        </w:tc>
      </w:tr>
      <w:tr w:rsidR="000E08CA" w:rsidRPr="007B28C0" w14:paraId="29486B3F" w14:textId="77777777" w:rsidTr="004A5D7F">
        <w:tc>
          <w:tcPr>
            <w:tcW w:w="3681" w:type="dxa"/>
          </w:tcPr>
          <w:p w14:paraId="6DF80DCE" w14:textId="4D1F6709" w:rsidR="000E08CA" w:rsidRPr="007B28C0" w:rsidRDefault="000E08CA" w:rsidP="007B28C0">
            <w:r w:rsidRPr="007B28C0">
              <w:t>Como</w:t>
            </w:r>
          </w:p>
        </w:tc>
        <w:tc>
          <w:tcPr>
            <w:tcW w:w="5329" w:type="dxa"/>
          </w:tcPr>
          <w:p w14:paraId="603696EA" w14:textId="2F7637E0" w:rsidR="000E08CA" w:rsidRPr="007B28C0" w:rsidRDefault="000E08CA" w:rsidP="007B28C0">
            <w:r w:rsidRPr="007B28C0">
              <w:t>Cliente</w:t>
            </w:r>
          </w:p>
        </w:tc>
      </w:tr>
      <w:tr w:rsidR="000E08CA" w:rsidRPr="007B28C0" w14:paraId="36E5D654" w14:textId="77777777" w:rsidTr="004A5D7F">
        <w:tc>
          <w:tcPr>
            <w:tcW w:w="3681" w:type="dxa"/>
          </w:tcPr>
          <w:p w14:paraId="5A471A5D" w14:textId="457ED5C1" w:rsidR="000E08CA" w:rsidRPr="007B28C0" w:rsidRDefault="000E08CA" w:rsidP="007B28C0">
            <w:r w:rsidRPr="007B28C0">
              <w:t>Quiero</w:t>
            </w:r>
          </w:p>
        </w:tc>
        <w:tc>
          <w:tcPr>
            <w:tcW w:w="5329" w:type="dxa"/>
          </w:tcPr>
          <w:p w14:paraId="74CB50C0" w14:textId="73953A4A" w:rsidR="000E08CA" w:rsidRPr="007B28C0" w:rsidRDefault="000E08CA" w:rsidP="007B28C0">
            <w:r w:rsidRPr="007B28C0">
              <w:t xml:space="preserve">Poder registrarme en la página web </w:t>
            </w:r>
          </w:p>
        </w:tc>
      </w:tr>
      <w:tr w:rsidR="000E08CA" w:rsidRPr="007B28C0" w14:paraId="506A9A61" w14:textId="77777777" w:rsidTr="004A5D7F">
        <w:tc>
          <w:tcPr>
            <w:tcW w:w="3681" w:type="dxa"/>
          </w:tcPr>
          <w:p w14:paraId="2A5C22AB" w14:textId="60BC7505" w:rsidR="000E08CA" w:rsidRPr="007B28C0" w:rsidRDefault="000E08CA" w:rsidP="007B28C0">
            <w:r w:rsidRPr="007B28C0">
              <w:t>Para</w:t>
            </w:r>
          </w:p>
        </w:tc>
        <w:tc>
          <w:tcPr>
            <w:tcW w:w="5329" w:type="dxa"/>
          </w:tcPr>
          <w:p w14:paraId="2BAABEE8" w14:textId="563A13B2" w:rsidR="000E08CA" w:rsidRPr="007B28C0" w:rsidRDefault="004A5D7F" w:rsidP="007B28C0">
            <w:r>
              <w:t>P</w:t>
            </w:r>
            <w:r w:rsidR="000E08CA" w:rsidRPr="007B28C0">
              <w:t xml:space="preserve">ara </w:t>
            </w:r>
            <w:r w:rsidR="000E08CA" w:rsidRPr="007B28C0">
              <w:t>acceder</w:t>
            </w:r>
            <w:r w:rsidR="000E08CA" w:rsidRPr="007B28C0">
              <w:t xml:space="preserve"> a servicios personalizados y realizar un</w:t>
            </w:r>
            <w:r w:rsidR="000E08CA" w:rsidRPr="007B28C0">
              <w:t xml:space="preserve"> seguimiento de mis citas y servicios</w:t>
            </w:r>
          </w:p>
        </w:tc>
      </w:tr>
    </w:tbl>
    <w:p w14:paraId="2A074E81" w14:textId="77777777" w:rsidR="004B4BEA" w:rsidRPr="007B28C0" w:rsidRDefault="004B4BEA" w:rsidP="007B28C0"/>
    <w:p w14:paraId="4A681616" w14:textId="77777777" w:rsidR="005B13BC" w:rsidRPr="007B28C0" w:rsidRDefault="005B13BC" w:rsidP="007B28C0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681"/>
        <w:gridCol w:w="5329"/>
      </w:tblGrid>
      <w:tr w:rsidR="000E08CA" w:rsidRPr="007B28C0" w14:paraId="669EDFBB" w14:textId="77777777" w:rsidTr="004A5D7F">
        <w:tc>
          <w:tcPr>
            <w:tcW w:w="3681" w:type="dxa"/>
          </w:tcPr>
          <w:p w14:paraId="0CBFA2D2" w14:textId="1AE12A13" w:rsidR="000E08CA" w:rsidRPr="007B28C0" w:rsidRDefault="000E08CA" w:rsidP="007B28C0">
            <w:proofErr w:type="spellStart"/>
            <w:r w:rsidRPr="007B28C0">
              <w:t>H</w:t>
            </w:r>
            <w:r w:rsidR="004A5D7F">
              <w:t>u</w:t>
            </w:r>
            <w:proofErr w:type="spellEnd"/>
          </w:p>
        </w:tc>
        <w:tc>
          <w:tcPr>
            <w:tcW w:w="5329" w:type="dxa"/>
          </w:tcPr>
          <w:p w14:paraId="2ED6198C" w14:textId="6F35ECB5" w:rsidR="000E08CA" w:rsidRPr="007B28C0" w:rsidRDefault="000E08CA" w:rsidP="007B28C0">
            <w:r w:rsidRPr="007B28C0">
              <w:t>0</w:t>
            </w:r>
            <w:r w:rsidRPr="007B28C0">
              <w:t>2</w:t>
            </w:r>
          </w:p>
        </w:tc>
      </w:tr>
      <w:tr w:rsidR="000E08CA" w:rsidRPr="007B28C0" w14:paraId="4C1B2DF5" w14:textId="5EF105F1" w:rsidTr="00AB3452">
        <w:tc>
          <w:tcPr>
            <w:tcW w:w="9010" w:type="dxa"/>
            <w:gridSpan w:val="2"/>
          </w:tcPr>
          <w:p w14:paraId="77F9FAE5" w14:textId="6215276E" w:rsidR="000E08CA" w:rsidRPr="007B28C0" w:rsidRDefault="00B5724D" w:rsidP="004A5D7F">
            <w:pPr>
              <w:jc w:val="center"/>
            </w:pPr>
            <w:r w:rsidRPr="007B28C0">
              <w:t>Historia de Usuario para Solicitud de Cita</w:t>
            </w:r>
          </w:p>
        </w:tc>
        <w:tc>
          <w:p w14:paraId="4C1B2DF5" w14:textId="5EF105F1" w:rsidR="000E08CA" w:rsidRPr="007B28C0" w:rsidRDefault="000E08CA">
            <w:pPr>
              <w:spacing w:line="240" w:lineRule="auto"/>
              <w:jc w:val="left"/>
            </w:pPr>
            <w:r w:rsidRPr="007B28C0">
              <w:t>Historia de Usuario para Solicitud de Cita</w:t>
            </w:r>
          </w:p>
        </w:tc>
      </w:tr>
      <w:tr w:rsidR="000E08CA" w:rsidRPr="007B28C0" w14:paraId="3FA3012A" w14:textId="77777777" w:rsidTr="004A5D7F">
        <w:tc>
          <w:tcPr>
            <w:tcW w:w="3681" w:type="dxa"/>
          </w:tcPr>
          <w:p w14:paraId="49BEF921" w14:textId="77777777" w:rsidR="000E08CA" w:rsidRPr="007B28C0" w:rsidRDefault="000E08CA" w:rsidP="007B28C0">
            <w:r w:rsidRPr="007B28C0">
              <w:t>Como</w:t>
            </w:r>
          </w:p>
        </w:tc>
        <w:tc>
          <w:tcPr>
            <w:tcW w:w="5329" w:type="dxa"/>
          </w:tcPr>
          <w:p w14:paraId="3E683AC2" w14:textId="77777777" w:rsidR="000E08CA" w:rsidRPr="007B28C0" w:rsidRDefault="000E08CA" w:rsidP="007B28C0">
            <w:r w:rsidRPr="007B28C0">
              <w:t>Cliente</w:t>
            </w:r>
          </w:p>
        </w:tc>
      </w:tr>
      <w:tr w:rsidR="000E08CA" w:rsidRPr="007B28C0" w14:paraId="512262F6" w14:textId="77777777" w:rsidTr="004A5D7F">
        <w:tc>
          <w:tcPr>
            <w:tcW w:w="3681" w:type="dxa"/>
          </w:tcPr>
          <w:p w14:paraId="6B70762E" w14:textId="77777777" w:rsidR="000E08CA" w:rsidRPr="007B28C0" w:rsidRDefault="000E08CA" w:rsidP="007B28C0">
            <w:r w:rsidRPr="007B28C0">
              <w:t>Quiero</w:t>
            </w:r>
          </w:p>
        </w:tc>
        <w:tc>
          <w:tcPr>
            <w:tcW w:w="5329" w:type="dxa"/>
          </w:tcPr>
          <w:p w14:paraId="5472BF51" w14:textId="701F3D7F" w:rsidR="000E08CA" w:rsidRPr="007B28C0" w:rsidRDefault="000E08CA" w:rsidP="007B28C0">
            <w:r w:rsidRPr="007B28C0">
              <w:t xml:space="preserve">Poder </w:t>
            </w:r>
            <w:r w:rsidRPr="007B28C0">
              <w:t xml:space="preserve">solicitar una cita en línea </w:t>
            </w:r>
          </w:p>
        </w:tc>
      </w:tr>
      <w:tr w:rsidR="000E08CA" w:rsidRPr="007B28C0" w14:paraId="45D5843A" w14:textId="77777777" w:rsidTr="004A5D7F">
        <w:tc>
          <w:tcPr>
            <w:tcW w:w="3681" w:type="dxa"/>
          </w:tcPr>
          <w:p w14:paraId="2F3B5DB8" w14:textId="77777777" w:rsidR="000E08CA" w:rsidRPr="007B28C0" w:rsidRDefault="000E08CA" w:rsidP="007B28C0">
            <w:r w:rsidRPr="007B28C0">
              <w:t>Para</w:t>
            </w:r>
          </w:p>
        </w:tc>
        <w:tc>
          <w:tcPr>
            <w:tcW w:w="5329" w:type="dxa"/>
          </w:tcPr>
          <w:p w14:paraId="13873A55" w14:textId="7A8C11EF" w:rsidR="000E08CA" w:rsidRPr="007B28C0" w:rsidRDefault="004A5D7F" w:rsidP="007B28C0">
            <w:r>
              <w:t>P</w:t>
            </w:r>
            <w:r w:rsidR="000E08CA" w:rsidRPr="007B28C0">
              <w:t>ara realizar servicios de mantenimiento, reparación u otros, seleccionando la fecha y hora que mejor me convenga, así mismo poder cancelar o modificar mi cita.</w:t>
            </w:r>
          </w:p>
        </w:tc>
      </w:tr>
    </w:tbl>
    <w:p w14:paraId="17F6D240" w14:textId="5E81E74A" w:rsidR="00662951" w:rsidRPr="007B28C0" w:rsidRDefault="00662951" w:rsidP="007B28C0"/>
    <w:p w14:paraId="19C6ED54" w14:textId="3892DF8B" w:rsidR="00C37598" w:rsidRPr="007B28C0" w:rsidRDefault="00C37598" w:rsidP="007B28C0"/>
    <w:p w14:paraId="51D8DE48" w14:textId="7596B348" w:rsidR="0094615E" w:rsidRPr="007B28C0" w:rsidRDefault="0094615E" w:rsidP="007B28C0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681"/>
        <w:gridCol w:w="5329"/>
      </w:tblGrid>
      <w:tr w:rsidR="000E08CA" w:rsidRPr="007B28C0" w14:paraId="56AF154C" w14:textId="77777777" w:rsidTr="00E832F4">
        <w:tc>
          <w:tcPr>
            <w:tcW w:w="3681" w:type="dxa"/>
          </w:tcPr>
          <w:p w14:paraId="6BE87FEF" w14:textId="3CF62B56" w:rsidR="000E08CA" w:rsidRPr="007B28C0" w:rsidRDefault="000E08CA" w:rsidP="007B28C0">
            <w:proofErr w:type="spellStart"/>
            <w:r w:rsidRPr="007B28C0">
              <w:t>H</w:t>
            </w:r>
            <w:r w:rsidR="00E832F4">
              <w:t>u</w:t>
            </w:r>
            <w:proofErr w:type="spellEnd"/>
          </w:p>
        </w:tc>
        <w:tc>
          <w:tcPr>
            <w:tcW w:w="5329" w:type="dxa"/>
          </w:tcPr>
          <w:p w14:paraId="5180D66E" w14:textId="3C8942C4" w:rsidR="000E08CA" w:rsidRPr="007B28C0" w:rsidRDefault="000E08CA" w:rsidP="007B28C0">
            <w:r w:rsidRPr="007B28C0">
              <w:t>0</w:t>
            </w:r>
            <w:r w:rsidRPr="007B28C0">
              <w:t>3</w:t>
            </w:r>
          </w:p>
        </w:tc>
      </w:tr>
      <w:tr w:rsidR="000E08CA" w:rsidRPr="007B28C0" w14:paraId="0B5CB7A6" w14:textId="77777777" w:rsidTr="00AB3452">
        <w:tc>
          <w:tcPr>
            <w:tcW w:w="9010" w:type="dxa"/>
            <w:gridSpan w:val="2"/>
          </w:tcPr>
          <w:p w14:paraId="15D0EE90" w14:textId="1BEB74A2" w:rsidR="000E08CA" w:rsidRPr="007B28C0" w:rsidRDefault="000E08CA" w:rsidP="00E832F4">
            <w:pPr>
              <w:jc w:val="center"/>
            </w:pPr>
            <w:r w:rsidRPr="007B28C0">
              <w:t>Historia de Usuario para Gestión de Citas</w:t>
            </w:r>
          </w:p>
        </w:tc>
        <w:tc>
          <w:p w14:paraId="0B5CB7A6" w14:textId="77777777" w:rsidR="000E08CA" w:rsidRPr="007B28C0" w:rsidRDefault="000E08CA">
            <w:pPr>
              <w:spacing w:line="240" w:lineRule="auto"/>
              <w:jc w:val="left"/>
            </w:pPr>
            <w:r w:rsidRPr="007B28C0">
              <w:t>Historia de Usuario para Solicitud de Cita</w:t>
            </w:r>
          </w:p>
        </w:tc>
      </w:tr>
      <w:tr w:rsidR="000E08CA" w:rsidRPr="007B28C0" w14:paraId="5A4F0FFE" w14:textId="77777777" w:rsidTr="00E832F4">
        <w:tc>
          <w:tcPr>
            <w:tcW w:w="3681" w:type="dxa"/>
          </w:tcPr>
          <w:p w14:paraId="7EFE0AA8" w14:textId="77777777" w:rsidR="000E08CA" w:rsidRPr="007B28C0" w:rsidRDefault="000E08CA" w:rsidP="007B28C0">
            <w:r w:rsidRPr="007B28C0">
              <w:t>Como</w:t>
            </w:r>
          </w:p>
        </w:tc>
        <w:tc>
          <w:tcPr>
            <w:tcW w:w="5329" w:type="dxa"/>
          </w:tcPr>
          <w:p w14:paraId="72EBC770" w14:textId="6F4BF498" w:rsidR="000E08CA" w:rsidRPr="007B28C0" w:rsidRDefault="000E08CA" w:rsidP="007B28C0">
            <w:r w:rsidRPr="007B28C0">
              <w:t>Empleado</w:t>
            </w:r>
          </w:p>
        </w:tc>
      </w:tr>
      <w:tr w:rsidR="000E08CA" w:rsidRPr="007B28C0" w14:paraId="38F4DE67" w14:textId="77777777" w:rsidTr="00E832F4">
        <w:tc>
          <w:tcPr>
            <w:tcW w:w="3681" w:type="dxa"/>
          </w:tcPr>
          <w:p w14:paraId="26256A4D" w14:textId="77777777" w:rsidR="000E08CA" w:rsidRPr="007B28C0" w:rsidRDefault="000E08CA" w:rsidP="007B28C0">
            <w:r w:rsidRPr="007B28C0">
              <w:t>Quiero</w:t>
            </w:r>
          </w:p>
        </w:tc>
        <w:tc>
          <w:tcPr>
            <w:tcW w:w="5329" w:type="dxa"/>
          </w:tcPr>
          <w:p w14:paraId="046BDC73" w14:textId="37EFD5A7" w:rsidR="000E08CA" w:rsidRPr="007B28C0" w:rsidRDefault="000E08CA" w:rsidP="007B28C0">
            <w:r w:rsidRPr="007B28C0">
              <w:t xml:space="preserve">Poder </w:t>
            </w:r>
            <w:r w:rsidRPr="007B28C0">
              <w:t>ver y gestionar las citas programadas</w:t>
            </w:r>
          </w:p>
        </w:tc>
      </w:tr>
      <w:tr w:rsidR="000E08CA" w:rsidRPr="007B28C0" w14:paraId="0B587464" w14:textId="77777777" w:rsidTr="00E832F4">
        <w:tc>
          <w:tcPr>
            <w:tcW w:w="3681" w:type="dxa"/>
          </w:tcPr>
          <w:p w14:paraId="2504D8DB" w14:textId="77777777" w:rsidR="000E08CA" w:rsidRPr="007B28C0" w:rsidRDefault="000E08CA" w:rsidP="007B28C0">
            <w:r w:rsidRPr="007B28C0">
              <w:t>Para</w:t>
            </w:r>
          </w:p>
        </w:tc>
        <w:tc>
          <w:tcPr>
            <w:tcW w:w="5329" w:type="dxa"/>
          </w:tcPr>
          <w:p w14:paraId="46000F51" w14:textId="27982B6D" w:rsidR="000E08CA" w:rsidRPr="007B28C0" w:rsidRDefault="000E08CA" w:rsidP="007B28C0">
            <w:r w:rsidRPr="007B28C0">
              <w:t>Para asegurar una distribución eficiente de los recursos y tiempos de trabajo</w:t>
            </w:r>
          </w:p>
        </w:tc>
      </w:tr>
    </w:tbl>
    <w:p w14:paraId="2DA12BB1" w14:textId="3168BE8E" w:rsidR="00EC3904" w:rsidRDefault="00EC3904" w:rsidP="007B28C0"/>
    <w:p w14:paraId="7877C781" w14:textId="77777777" w:rsidR="00E832F4" w:rsidRDefault="00E832F4" w:rsidP="007B28C0"/>
    <w:p w14:paraId="3B08046F" w14:textId="77777777" w:rsidR="00E832F4" w:rsidRDefault="00E832F4" w:rsidP="007B28C0"/>
    <w:p w14:paraId="25765290" w14:textId="77777777" w:rsidR="00E832F4" w:rsidRDefault="00E832F4" w:rsidP="007B28C0"/>
    <w:p w14:paraId="04B24958" w14:textId="77777777" w:rsidR="00E832F4" w:rsidRDefault="00E832F4" w:rsidP="007B28C0"/>
    <w:p w14:paraId="1359A09B" w14:textId="77777777" w:rsidR="00E832F4" w:rsidRDefault="00E832F4" w:rsidP="007B28C0"/>
    <w:p w14:paraId="08A56C8A" w14:textId="77777777" w:rsidR="00E832F4" w:rsidRDefault="00E832F4" w:rsidP="007B28C0"/>
    <w:p w14:paraId="6B4DA410" w14:textId="77777777" w:rsidR="00E832F4" w:rsidRDefault="00E832F4" w:rsidP="007B28C0"/>
    <w:p w14:paraId="24D39439" w14:textId="77777777" w:rsidR="00E832F4" w:rsidRDefault="00E832F4" w:rsidP="007B28C0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681"/>
        <w:gridCol w:w="5329"/>
      </w:tblGrid>
      <w:tr w:rsidR="00E832F4" w:rsidRPr="007B28C0" w14:paraId="7A3E5A0C" w14:textId="77777777" w:rsidTr="00E832F4">
        <w:tc>
          <w:tcPr>
            <w:tcW w:w="3681" w:type="dxa"/>
          </w:tcPr>
          <w:p w14:paraId="4739987C" w14:textId="77777777" w:rsidR="00E832F4" w:rsidRPr="007B28C0" w:rsidRDefault="00E832F4" w:rsidP="00AB3452">
            <w:proofErr w:type="spellStart"/>
            <w:r w:rsidRPr="007B28C0">
              <w:t>H</w:t>
            </w:r>
            <w:r>
              <w:t>u</w:t>
            </w:r>
            <w:proofErr w:type="spellEnd"/>
          </w:p>
        </w:tc>
        <w:tc>
          <w:tcPr>
            <w:tcW w:w="5329" w:type="dxa"/>
          </w:tcPr>
          <w:p w14:paraId="079BACBC" w14:textId="73A410C0" w:rsidR="00E832F4" w:rsidRPr="007B28C0" w:rsidRDefault="00E832F4" w:rsidP="00AB3452">
            <w:r w:rsidRPr="007B28C0">
              <w:t>0</w:t>
            </w:r>
            <w:r>
              <w:t>4</w:t>
            </w:r>
          </w:p>
        </w:tc>
      </w:tr>
      <w:tr w:rsidR="00E832F4" w:rsidRPr="007B28C0" w14:paraId="48F245ED" w14:textId="77777777" w:rsidTr="00AB3452">
        <w:tc>
          <w:tcPr>
            <w:tcW w:w="9010" w:type="dxa"/>
            <w:gridSpan w:val="2"/>
          </w:tcPr>
          <w:p w14:paraId="45116F93" w14:textId="77777777" w:rsidR="00E832F4" w:rsidRPr="007B28C0" w:rsidRDefault="00E832F4" w:rsidP="00AB3452">
            <w:pPr>
              <w:jc w:val="center"/>
            </w:pPr>
            <w:r w:rsidRPr="007B28C0">
              <w:t>Historia de Usuario para Catálogo de Servicios</w:t>
            </w:r>
          </w:p>
        </w:tc>
        <w:tc>
          <w:p w14:paraId="48F245ED" w14:textId="77777777" w:rsidR="00E832F4" w:rsidRPr="007B28C0" w:rsidRDefault="00E832F4">
            <w:pPr>
              <w:spacing w:line="240" w:lineRule="auto"/>
              <w:jc w:val="left"/>
            </w:pPr>
            <w:r w:rsidRPr="007B28C0">
              <w:t>Historia de Usuario para Solicitud de Cita</w:t>
            </w:r>
          </w:p>
        </w:tc>
      </w:tr>
      <w:tr w:rsidR="00E832F4" w:rsidRPr="007B28C0" w14:paraId="7D2CA0A9" w14:textId="77777777" w:rsidTr="00E832F4">
        <w:tc>
          <w:tcPr>
            <w:tcW w:w="3681" w:type="dxa"/>
          </w:tcPr>
          <w:p w14:paraId="117161AD" w14:textId="77777777" w:rsidR="00E832F4" w:rsidRPr="007B28C0" w:rsidRDefault="00E832F4" w:rsidP="00AB3452">
            <w:r w:rsidRPr="007B28C0">
              <w:t>Como</w:t>
            </w:r>
          </w:p>
        </w:tc>
        <w:tc>
          <w:tcPr>
            <w:tcW w:w="5329" w:type="dxa"/>
          </w:tcPr>
          <w:p w14:paraId="45BCF5C0" w14:textId="77777777" w:rsidR="00E832F4" w:rsidRPr="007B28C0" w:rsidRDefault="00E832F4" w:rsidP="00AB3452">
            <w:r>
              <w:t>C</w:t>
            </w:r>
            <w:r w:rsidRPr="007B28C0">
              <w:t>liente</w:t>
            </w:r>
          </w:p>
        </w:tc>
      </w:tr>
      <w:tr w:rsidR="00E832F4" w:rsidRPr="007B28C0" w14:paraId="194686A0" w14:textId="77777777" w:rsidTr="00E832F4">
        <w:tc>
          <w:tcPr>
            <w:tcW w:w="3681" w:type="dxa"/>
          </w:tcPr>
          <w:p w14:paraId="341C7266" w14:textId="77777777" w:rsidR="00E832F4" w:rsidRPr="007B28C0" w:rsidRDefault="00E832F4" w:rsidP="00AB3452">
            <w:r w:rsidRPr="007B28C0">
              <w:t>Quiero</w:t>
            </w:r>
          </w:p>
        </w:tc>
        <w:tc>
          <w:tcPr>
            <w:tcW w:w="5329" w:type="dxa"/>
          </w:tcPr>
          <w:p w14:paraId="425D8866" w14:textId="13E1DE52" w:rsidR="00E832F4" w:rsidRPr="007B28C0" w:rsidRDefault="00E832F4" w:rsidP="00AB3452">
            <w:r>
              <w:t>Q</w:t>
            </w:r>
            <w:r w:rsidRPr="007B28C0">
              <w:t>uiero recibir notificaciones sobre el progreso de los servicios en mi vehículo desde la recepción hasta la finalización,</w:t>
            </w:r>
          </w:p>
        </w:tc>
      </w:tr>
      <w:tr w:rsidR="00E832F4" w:rsidRPr="007B28C0" w14:paraId="6BD1FE83" w14:textId="77777777" w:rsidTr="00E832F4">
        <w:tc>
          <w:tcPr>
            <w:tcW w:w="3681" w:type="dxa"/>
          </w:tcPr>
          <w:p w14:paraId="41A76C3C" w14:textId="77777777" w:rsidR="00E832F4" w:rsidRPr="007B28C0" w:rsidRDefault="00E832F4" w:rsidP="00AB3452">
            <w:r w:rsidRPr="007B28C0">
              <w:t>Para</w:t>
            </w:r>
          </w:p>
        </w:tc>
        <w:tc>
          <w:tcPr>
            <w:tcW w:w="5329" w:type="dxa"/>
          </w:tcPr>
          <w:p w14:paraId="4EF017E8" w14:textId="29DC0385" w:rsidR="00E832F4" w:rsidRPr="007B28C0" w:rsidRDefault="00E832F4" w:rsidP="00AB3452">
            <w:r>
              <w:t>P</w:t>
            </w:r>
            <w:r w:rsidRPr="007B28C0">
              <w:t>ara estar informado en tiempo real</w:t>
            </w:r>
          </w:p>
        </w:tc>
      </w:tr>
    </w:tbl>
    <w:p w14:paraId="250EE37A" w14:textId="77777777" w:rsidR="00E832F4" w:rsidRDefault="00E832F4" w:rsidP="007B28C0"/>
    <w:p w14:paraId="1422DBEF" w14:textId="77777777" w:rsidR="00E832F4" w:rsidRDefault="00E832F4" w:rsidP="007B28C0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5471"/>
      </w:tblGrid>
      <w:tr w:rsidR="00E832F4" w:rsidRPr="007B28C0" w14:paraId="3936F93D" w14:textId="77777777" w:rsidTr="00E832F4">
        <w:tc>
          <w:tcPr>
            <w:tcW w:w="3539" w:type="dxa"/>
          </w:tcPr>
          <w:p w14:paraId="0DA437F1" w14:textId="4CA81604" w:rsidR="00E832F4" w:rsidRPr="007B28C0" w:rsidRDefault="00E832F4" w:rsidP="00AB3452">
            <w:proofErr w:type="spellStart"/>
            <w:r w:rsidRPr="007B28C0">
              <w:t>H</w:t>
            </w:r>
            <w:r>
              <w:t>u</w:t>
            </w:r>
            <w:proofErr w:type="spellEnd"/>
          </w:p>
        </w:tc>
        <w:tc>
          <w:tcPr>
            <w:tcW w:w="5471" w:type="dxa"/>
          </w:tcPr>
          <w:p w14:paraId="7002DF21" w14:textId="04805578" w:rsidR="00E832F4" w:rsidRPr="007B28C0" w:rsidRDefault="00E832F4" w:rsidP="00AB3452">
            <w:r w:rsidRPr="007B28C0">
              <w:t>0</w:t>
            </w:r>
            <w:r>
              <w:t>5</w:t>
            </w:r>
          </w:p>
        </w:tc>
      </w:tr>
      <w:tr w:rsidR="00E832F4" w:rsidRPr="007B28C0" w14:paraId="7C6C734F" w14:textId="77777777" w:rsidTr="00AB3452">
        <w:tc>
          <w:tcPr>
            <w:tcW w:w="9010" w:type="dxa"/>
            <w:gridSpan w:val="2"/>
          </w:tcPr>
          <w:p w14:paraId="0D046391" w14:textId="77777777" w:rsidR="00E832F4" w:rsidRPr="007B28C0" w:rsidRDefault="00E832F4" w:rsidP="00E832F4">
            <w:pPr>
              <w:jc w:val="center"/>
            </w:pPr>
            <w:r w:rsidRPr="007B28C0">
              <w:t>Historia de Usuario para Reseñas y Calificaciones</w:t>
            </w:r>
          </w:p>
        </w:tc>
        <w:tc>
          <w:p w14:paraId="7C6C734F" w14:textId="77777777" w:rsidR="00E832F4" w:rsidRPr="007B28C0" w:rsidRDefault="00E832F4">
            <w:pPr>
              <w:spacing w:line="240" w:lineRule="auto"/>
              <w:jc w:val="left"/>
            </w:pPr>
            <w:r w:rsidRPr="007B28C0">
              <w:t>Historia de Usuario para Solicitud de Cita</w:t>
            </w:r>
          </w:p>
        </w:tc>
      </w:tr>
      <w:tr w:rsidR="00E832F4" w:rsidRPr="007B28C0" w14:paraId="15D0C38F" w14:textId="77777777" w:rsidTr="00E832F4">
        <w:tc>
          <w:tcPr>
            <w:tcW w:w="3539" w:type="dxa"/>
          </w:tcPr>
          <w:p w14:paraId="6790A265" w14:textId="77777777" w:rsidR="00E832F4" w:rsidRPr="007B28C0" w:rsidRDefault="00E832F4" w:rsidP="00AB3452">
            <w:r w:rsidRPr="007B28C0">
              <w:t>Como</w:t>
            </w:r>
          </w:p>
        </w:tc>
        <w:tc>
          <w:tcPr>
            <w:tcW w:w="5471" w:type="dxa"/>
          </w:tcPr>
          <w:p w14:paraId="32B2F0E8" w14:textId="34FADC7D" w:rsidR="00E832F4" w:rsidRPr="007B28C0" w:rsidRDefault="00E832F4" w:rsidP="00AB3452">
            <w:r>
              <w:t>C</w:t>
            </w:r>
            <w:r w:rsidRPr="007B28C0">
              <w:t>liente</w:t>
            </w:r>
          </w:p>
        </w:tc>
      </w:tr>
      <w:tr w:rsidR="00E832F4" w:rsidRPr="007B28C0" w14:paraId="6ACE4D9D" w14:textId="77777777" w:rsidTr="00E832F4">
        <w:tc>
          <w:tcPr>
            <w:tcW w:w="3539" w:type="dxa"/>
          </w:tcPr>
          <w:p w14:paraId="04EAFF2C" w14:textId="77777777" w:rsidR="00E832F4" w:rsidRPr="007B28C0" w:rsidRDefault="00E832F4" w:rsidP="00AB3452">
            <w:r w:rsidRPr="007B28C0">
              <w:t>Quiero</w:t>
            </w:r>
          </w:p>
        </w:tc>
        <w:tc>
          <w:tcPr>
            <w:tcW w:w="5471" w:type="dxa"/>
          </w:tcPr>
          <w:p w14:paraId="464BF3A1" w14:textId="22270631" w:rsidR="00E832F4" w:rsidRPr="007B28C0" w:rsidRDefault="00E832F4" w:rsidP="00AB3452">
            <w:r>
              <w:t>Q</w:t>
            </w:r>
            <w:r w:rsidRPr="007B28C0">
              <w:t>uiero poder dejar reseñas y calificaciones sobre los servicios recibidos</w:t>
            </w:r>
          </w:p>
        </w:tc>
      </w:tr>
      <w:tr w:rsidR="00E832F4" w:rsidRPr="007B28C0" w14:paraId="7463433C" w14:textId="77777777" w:rsidTr="00E832F4">
        <w:tc>
          <w:tcPr>
            <w:tcW w:w="3539" w:type="dxa"/>
          </w:tcPr>
          <w:p w14:paraId="07846FFB" w14:textId="77777777" w:rsidR="00E832F4" w:rsidRPr="007B28C0" w:rsidRDefault="00E832F4" w:rsidP="00AB3452">
            <w:r w:rsidRPr="007B28C0">
              <w:t>Para</w:t>
            </w:r>
          </w:p>
        </w:tc>
        <w:tc>
          <w:tcPr>
            <w:tcW w:w="5471" w:type="dxa"/>
          </w:tcPr>
          <w:p w14:paraId="7EC8B20B" w14:textId="0A7CAC22" w:rsidR="00E832F4" w:rsidRPr="007B28C0" w:rsidRDefault="00E832F4" w:rsidP="00AB3452">
            <w:r>
              <w:t>P</w:t>
            </w:r>
            <w:r w:rsidRPr="007B28C0">
              <w:t>ara compartir mi experiencia y ayudar a otros usuarios a tomar decisiones informadas.</w:t>
            </w:r>
          </w:p>
        </w:tc>
      </w:tr>
    </w:tbl>
    <w:p w14:paraId="21F264E7" w14:textId="77777777" w:rsidR="00E832F4" w:rsidRDefault="00E832F4" w:rsidP="007B28C0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5471"/>
      </w:tblGrid>
      <w:tr w:rsidR="00E832F4" w:rsidRPr="007B28C0" w14:paraId="517A7FF6" w14:textId="77777777" w:rsidTr="00E832F4">
        <w:tc>
          <w:tcPr>
            <w:tcW w:w="3539" w:type="dxa"/>
          </w:tcPr>
          <w:p w14:paraId="350A06B0" w14:textId="30DAD3B9" w:rsidR="00E832F4" w:rsidRPr="007B28C0" w:rsidRDefault="00E832F4" w:rsidP="00AB3452">
            <w:proofErr w:type="spellStart"/>
            <w:r w:rsidRPr="007B28C0">
              <w:t>H</w:t>
            </w:r>
            <w:r>
              <w:t>u</w:t>
            </w:r>
            <w:proofErr w:type="spellEnd"/>
          </w:p>
        </w:tc>
        <w:tc>
          <w:tcPr>
            <w:tcW w:w="5471" w:type="dxa"/>
          </w:tcPr>
          <w:p w14:paraId="5CAF7077" w14:textId="4E7D4019" w:rsidR="00E832F4" w:rsidRPr="007B28C0" w:rsidRDefault="00E832F4" w:rsidP="00AB3452">
            <w:r w:rsidRPr="007B28C0">
              <w:t>0</w:t>
            </w:r>
            <w:r>
              <w:t>6</w:t>
            </w:r>
          </w:p>
        </w:tc>
      </w:tr>
      <w:tr w:rsidR="00E832F4" w:rsidRPr="007B28C0" w14:paraId="0A471203" w14:textId="77777777" w:rsidTr="00AB3452">
        <w:tc>
          <w:tcPr>
            <w:tcW w:w="9010" w:type="dxa"/>
            <w:gridSpan w:val="2"/>
          </w:tcPr>
          <w:p w14:paraId="638BEE6F" w14:textId="77777777" w:rsidR="00E832F4" w:rsidRPr="007B28C0" w:rsidRDefault="00E832F4" w:rsidP="00E832F4">
            <w:pPr>
              <w:jc w:val="center"/>
            </w:pPr>
            <w:r w:rsidRPr="007B28C0">
              <w:t>Historia de Usuario para Seguridad de Datos</w:t>
            </w:r>
          </w:p>
        </w:tc>
        <w:tc>
          <w:p w14:paraId="0A471203" w14:textId="77777777" w:rsidR="00E832F4" w:rsidRPr="007B28C0" w:rsidRDefault="00E832F4">
            <w:pPr>
              <w:spacing w:line="240" w:lineRule="auto"/>
              <w:jc w:val="left"/>
            </w:pPr>
            <w:r w:rsidRPr="007B28C0">
              <w:t>Historia de Usuario para Solicitud de Cita</w:t>
            </w:r>
          </w:p>
        </w:tc>
      </w:tr>
      <w:tr w:rsidR="00E832F4" w:rsidRPr="007B28C0" w14:paraId="010FEC9A" w14:textId="77777777" w:rsidTr="00E832F4">
        <w:tc>
          <w:tcPr>
            <w:tcW w:w="3539" w:type="dxa"/>
          </w:tcPr>
          <w:p w14:paraId="638AAFF7" w14:textId="77777777" w:rsidR="00E832F4" w:rsidRPr="007B28C0" w:rsidRDefault="00E832F4" w:rsidP="00AB3452">
            <w:r w:rsidRPr="007B28C0">
              <w:t>Como</w:t>
            </w:r>
          </w:p>
        </w:tc>
        <w:tc>
          <w:tcPr>
            <w:tcW w:w="5471" w:type="dxa"/>
          </w:tcPr>
          <w:p w14:paraId="5A8D7D62" w14:textId="51B3D861" w:rsidR="00E832F4" w:rsidRPr="007B28C0" w:rsidRDefault="00E832F4" w:rsidP="00AB3452">
            <w:r>
              <w:t>C</w:t>
            </w:r>
            <w:r w:rsidRPr="007B28C0">
              <w:t>liente</w:t>
            </w:r>
          </w:p>
        </w:tc>
      </w:tr>
      <w:tr w:rsidR="00E832F4" w:rsidRPr="007B28C0" w14:paraId="6EC7DB74" w14:textId="77777777" w:rsidTr="00E832F4">
        <w:tc>
          <w:tcPr>
            <w:tcW w:w="3539" w:type="dxa"/>
          </w:tcPr>
          <w:p w14:paraId="5AF474CF" w14:textId="77777777" w:rsidR="00E832F4" w:rsidRPr="007B28C0" w:rsidRDefault="00E832F4" w:rsidP="00AB3452">
            <w:r w:rsidRPr="007B28C0">
              <w:t>Quiero</w:t>
            </w:r>
          </w:p>
        </w:tc>
        <w:tc>
          <w:tcPr>
            <w:tcW w:w="5471" w:type="dxa"/>
          </w:tcPr>
          <w:p w14:paraId="6F321120" w14:textId="1C46FE93" w:rsidR="00E832F4" w:rsidRPr="007B28C0" w:rsidRDefault="00E832F4" w:rsidP="00AB3452">
            <w:r>
              <w:t>Q</w:t>
            </w:r>
            <w:r w:rsidRPr="007B28C0">
              <w:t>uiero tener la certeza de que mis datos personales están seguros al registrarme en la página web del taller, utilizando medidas de seguridad como HTTPS y protección contra accesos no autorizados.</w:t>
            </w:r>
          </w:p>
        </w:tc>
      </w:tr>
      <w:tr w:rsidR="00E832F4" w:rsidRPr="007B28C0" w14:paraId="22A53205" w14:textId="77777777" w:rsidTr="00E832F4">
        <w:tc>
          <w:tcPr>
            <w:tcW w:w="3539" w:type="dxa"/>
          </w:tcPr>
          <w:p w14:paraId="043AE176" w14:textId="77777777" w:rsidR="00E832F4" w:rsidRPr="007B28C0" w:rsidRDefault="00E832F4" w:rsidP="00AB3452">
            <w:r w:rsidRPr="007B28C0">
              <w:t>Para</w:t>
            </w:r>
          </w:p>
        </w:tc>
        <w:tc>
          <w:tcPr>
            <w:tcW w:w="5471" w:type="dxa"/>
          </w:tcPr>
          <w:p w14:paraId="61E82A21" w14:textId="3F3DF74E" w:rsidR="00E832F4" w:rsidRPr="007B28C0" w:rsidRDefault="00E832F4" w:rsidP="00AB3452">
            <w:r>
              <w:t>P</w:t>
            </w:r>
            <w:r w:rsidRPr="007B28C0">
              <w:t>ara cuidar mis datos personales</w:t>
            </w:r>
          </w:p>
        </w:tc>
      </w:tr>
    </w:tbl>
    <w:p w14:paraId="3A14D2BE" w14:textId="77777777" w:rsidR="00E832F4" w:rsidRDefault="00E832F4" w:rsidP="007B28C0"/>
    <w:p w14:paraId="35A08271" w14:textId="4EE9BC86" w:rsidR="00E832F4" w:rsidRPr="007B28C0" w:rsidRDefault="00E832F4" w:rsidP="007B28C0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5471"/>
      </w:tblGrid>
      <w:tr w:rsidR="000E08CA" w:rsidRPr="007B28C0" w14:paraId="7C83B7FA" w14:textId="77777777" w:rsidTr="00E832F4">
        <w:tc>
          <w:tcPr>
            <w:tcW w:w="3539" w:type="dxa"/>
          </w:tcPr>
          <w:p w14:paraId="0C0C9164" w14:textId="22E99836" w:rsidR="000E08CA" w:rsidRPr="007B28C0" w:rsidRDefault="000E08CA" w:rsidP="007B28C0">
            <w:proofErr w:type="spellStart"/>
            <w:r w:rsidRPr="007B28C0">
              <w:t>H</w:t>
            </w:r>
            <w:r w:rsidR="00E832F4">
              <w:t>u</w:t>
            </w:r>
            <w:proofErr w:type="spellEnd"/>
          </w:p>
        </w:tc>
        <w:tc>
          <w:tcPr>
            <w:tcW w:w="5471" w:type="dxa"/>
          </w:tcPr>
          <w:p w14:paraId="59325F6D" w14:textId="3EE02D19" w:rsidR="000E08CA" w:rsidRPr="007B28C0" w:rsidRDefault="000E08CA" w:rsidP="007B28C0">
            <w:r w:rsidRPr="007B28C0">
              <w:t>0</w:t>
            </w:r>
            <w:r w:rsidR="00E832F4">
              <w:t>7</w:t>
            </w:r>
          </w:p>
        </w:tc>
      </w:tr>
      <w:tr w:rsidR="000E08CA" w:rsidRPr="007B28C0" w14:paraId="05E2F2B9" w14:textId="77777777" w:rsidTr="00AB3452">
        <w:tc>
          <w:tcPr>
            <w:tcW w:w="9010" w:type="dxa"/>
            <w:gridSpan w:val="2"/>
          </w:tcPr>
          <w:p w14:paraId="6435FACA" w14:textId="59D78ED2" w:rsidR="000E08CA" w:rsidRPr="007B28C0" w:rsidRDefault="00B5724D" w:rsidP="00E832F4">
            <w:pPr>
              <w:jc w:val="center"/>
            </w:pPr>
            <w:r w:rsidRPr="007B28C0">
              <w:t>Historia de Usuario para Seguimiento de Servicios</w:t>
            </w:r>
          </w:p>
        </w:tc>
        <w:tc>
          <w:p w14:paraId="05E2F2B9" w14:textId="77777777" w:rsidR="000E08CA" w:rsidRPr="007B28C0" w:rsidRDefault="000E08CA">
            <w:pPr>
              <w:spacing w:line="240" w:lineRule="auto"/>
              <w:jc w:val="left"/>
            </w:pPr>
            <w:r w:rsidRPr="007B28C0">
              <w:t>Historia de Usuario para Solicitud de Cita</w:t>
            </w:r>
          </w:p>
        </w:tc>
      </w:tr>
      <w:tr w:rsidR="000E08CA" w:rsidRPr="007B28C0" w14:paraId="0001BDD9" w14:textId="77777777" w:rsidTr="00E832F4">
        <w:tc>
          <w:tcPr>
            <w:tcW w:w="3539" w:type="dxa"/>
          </w:tcPr>
          <w:p w14:paraId="6E8666CA" w14:textId="77777777" w:rsidR="000E08CA" w:rsidRPr="007B28C0" w:rsidRDefault="000E08CA" w:rsidP="007B28C0">
            <w:r w:rsidRPr="007B28C0">
              <w:t>Como</w:t>
            </w:r>
          </w:p>
        </w:tc>
        <w:tc>
          <w:tcPr>
            <w:tcW w:w="5471" w:type="dxa"/>
          </w:tcPr>
          <w:p w14:paraId="35224D71" w14:textId="77777777" w:rsidR="000E08CA" w:rsidRPr="007B28C0" w:rsidRDefault="000E08CA" w:rsidP="007B28C0">
            <w:r w:rsidRPr="007B28C0">
              <w:t>Empleado</w:t>
            </w:r>
          </w:p>
        </w:tc>
      </w:tr>
      <w:tr w:rsidR="000E08CA" w:rsidRPr="007B28C0" w14:paraId="028347F8" w14:textId="77777777" w:rsidTr="00E832F4">
        <w:tc>
          <w:tcPr>
            <w:tcW w:w="3539" w:type="dxa"/>
          </w:tcPr>
          <w:p w14:paraId="5DDCE07B" w14:textId="77777777" w:rsidR="000E08CA" w:rsidRPr="007B28C0" w:rsidRDefault="000E08CA" w:rsidP="007B28C0">
            <w:r w:rsidRPr="007B28C0">
              <w:t>Quiero</w:t>
            </w:r>
          </w:p>
        </w:tc>
        <w:tc>
          <w:tcPr>
            <w:tcW w:w="5471" w:type="dxa"/>
          </w:tcPr>
          <w:p w14:paraId="7D9CC6CB" w14:textId="77777777" w:rsidR="000E08CA" w:rsidRPr="007B28C0" w:rsidRDefault="000E08CA" w:rsidP="007B28C0">
            <w:r w:rsidRPr="007B28C0">
              <w:t>Poder ver y gestionar las citas programadas</w:t>
            </w:r>
          </w:p>
        </w:tc>
      </w:tr>
      <w:tr w:rsidR="000E08CA" w:rsidRPr="007B28C0" w14:paraId="5F082592" w14:textId="77777777" w:rsidTr="00E832F4">
        <w:tc>
          <w:tcPr>
            <w:tcW w:w="3539" w:type="dxa"/>
          </w:tcPr>
          <w:p w14:paraId="016CB011" w14:textId="77777777" w:rsidR="000E08CA" w:rsidRPr="007B28C0" w:rsidRDefault="000E08CA" w:rsidP="007B28C0">
            <w:r w:rsidRPr="007B28C0">
              <w:t>Para</w:t>
            </w:r>
          </w:p>
        </w:tc>
        <w:tc>
          <w:tcPr>
            <w:tcW w:w="5471" w:type="dxa"/>
          </w:tcPr>
          <w:p w14:paraId="41AB2DC8" w14:textId="77777777" w:rsidR="000E08CA" w:rsidRPr="007B28C0" w:rsidRDefault="000E08CA" w:rsidP="007B28C0">
            <w:r w:rsidRPr="007B28C0">
              <w:t>Para asegurar una distribución eficiente de los recursos y tiempos de trabajo</w:t>
            </w:r>
          </w:p>
        </w:tc>
      </w:tr>
    </w:tbl>
    <w:p w14:paraId="63D20B68" w14:textId="77777777" w:rsidR="000E08CA" w:rsidRPr="007B28C0" w:rsidRDefault="000E08CA" w:rsidP="007B28C0"/>
    <w:p w14:paraId="2BFEBE44" w14:textId="77777777" w:rsidR="008161B6" w:rsidRPr="007B28C0" w:rsidRDefault="008161B6" w:rsidP="007B28C0"/>
    <w:p w14:paraId="44BF2A7F" w14:textId="77777777" w:rsidR="00927015" w:rsidRPr="007B28C0" w:rsidRDefault="00927015" w:rsidP="007B28C0"/>
    <w:p w14:paraId="48E927B4" w14:textId="77777777" w:rsidR="00B5724D" w:rsidRPr="007B28C0" w:rsidRDefault="00B5724D" w:rsidP="007B28C0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5471"/>
      </w:tblGrid>
      <w:tr w:rsidR="00B5724D" w:rsidRPr="007B28C0" w14:paraId="697BAADD" w14:textId="77777777" w:rsidTr="00E832F4">
        <w:tc>
          <w:tcPr>
            <w:tcW w:w="3539" w:type="dxa"/>
          </w:tcPr>
          <w:p w14:paraId="0960AAE0" w14:textId="77777777" w:rsidR="00B5724D" w:rsidRPr="007B28C0" w:rsidRDefault="00B5724D" w:rsidP="007B28C0">
            <w:proofErr w:type="spellStart"/>
            <w:r w:rsidRPr="007B28C0">
              <w:t>HU</w:t>
            </w:r>
            <w:proofErr w:type="spellEnd"/>
          </w:p>
        </w:tc>
        <w:tc>
          <w:tcPr>
            <w:tcW w:w="5471" w:type="dxa"/>
          </w:tcPr>
          <w:p w14:paraId="5C8806D9" w14:textId="57911426" w:rsidR="00B5724D" w:rsidRPr="007B28C0" w:rsidRDefault="00E832F4" w:rsidP="007B28C0">
            <w:r>
              <w:t>08</w:t>
            </w:r>
          </w:p>
        </w:tc>
      </w:tr>
      <w:tr w:rsidR="00B5724D" w:rsidRPr="007B28C0" w14:paraId="47DDADDC" w14:textId="77777777" w:rsidTr="00AB3452">
        <w:tc>
          <w:tcPr>
            <w:tcW w:w="9010" w:type="dxa"/>
            <w:gridSpan w:val="2"/>
          </w:tcPr>
          <w:p w14:paraId="4856E00A" w14:textId="77777777" w:rsidR="00B5724D" w:rsidRPr="007B28C0" w:rsidRDefault="00B5724D" w:rsidP="007B28C0">
            <w:r w:rsidRPr="007B28C0">
              <w:t>Historia de Usuario para Reseñas y Calificaciones</w:t>
            </w:r>
          </w:p>
        </w:tc>
        <w:tc>
          <w:p w14:paraId="47DDADDC" w14:textId="77777777" w:rsidR="00B5724D" w:rsidRPr="007B28C0" w:rsidRDefault="00B5724D">
            <w:pPr>
              <w:spacing w:line="240" w:lineRule="auto"/>
              <w:jc w:val="left"/>
            </w:pPr>
            <w:r w:rsidRPr="007B28C0">
              <w:t>Historia de Usuario para Solicitud de Cita</w:t>
            </w:r>
          </w:p>
        </w:tc>
      </w:tr>
      <w:tr w:rsidR="00B5724D" w:rsidRPr="007B28C0" w14:paraId="01EED38A" w14:textId="77777777" w:rsidTr="00E832F4">
        <w:tc>
          <w:tcPr>
            <w:tcW w:w="3539" w:type="dxa"/>
          </w:tcPr>
          <w:p w14:paraId="1E639CAD" w14:textId="77777777" w:rsidR="00B5724D" w:rsidRPr="007B28C0" w:rsidRDefault="00B5724D" w:rsidP="007B28C0">
            <w:r w:rsidRPr="007B28C0">
              <w:t>Como</w:t>
            </w:r>
          </w:p>
        </w:tc>
        <w:tc>
          <w:tcPr>
            <w:tcW w:w="5471" w:type="dxa"/>
          </w:tcPr>
          <w:p w14:paraId="6E7E64D3" w14:textId="687DB750" w:rsidR="00B5724D" w:rsidRPr="007B28C0" w:rsidRDefault="00E832F4" w:rsidP="007B28C0">
            <w:r>
              <w:t>Us</w:t>
            </w:r>
            <w:r w:rsidR="00B5724D" w:rsidRPr="007B28C0">
              <w:t>uario</w:t>
            </w:r>
          </w:p>
        </w:tc>
      </w:tr>
      <w:tr w:rsidR="00B5724D" w:rsidRPr="007B28C0" w14:paraId="07BF9E05" w14:textId="77777777" w:rsidTr="00E832F4">
        <w:tc>
          <w:tcPr>
            <w:tcW w:w="3539" w:type="dxa"/>
          </w:tcPr>
          <w:p w14:paraId="4236035D" w14:textId="77777777" w:rsidR="00B5724D" w:rsidRPr="007B28C0" w:rsidRDefault="00B5724D" w:rsidP="007B28C0">
            <w:r w:rsidRPr="007B28C0">
              <w:t>Quiero</w:t>
            </w:r>
          </w:p>
        </w:tc>
        <w:tc>
          <w:tcPr>
            <w:tcW w:w="5471" w:type="dxa"/>
          </w:tcPr>
          <w:p w14:paraId="2D2BE366" w14:textId="0CB3B870" w:rsidR="00B5724D" w:rsidRPr="007B28C0" w:rsidRDefault="00E832F4" w:rsidP="007B28C0">
            <w:r>
              <w:t>Q</w:t>
            </w:r>
            <w:r w:rsidR="00B5724D" w:rsidRPr="007B28C0">
              <w:t>uiero acceder a una sección con consejos útiles y artículos informativos</w:t>
            </w:r>
          </w:p>
        </w:tc>
      </w:tr>
      <w:tr w:rsidR="00B5724D" w:rsidRPr="007B28C0" w14:paraId="764A6039" w14:textId="77777777" w:rsidTr="00E832F4">
        <w:tc>
          <w:tcPr>
            <w:tcW w:w="3539" w:type="dxa"/>
          </w:tcPr>
          <w:p w14:paraId="5D1DD0C0" w14:textId="77777777" w:rsidR="00B5724D" w:rsidRPr="007B28C0" w:rsidRDefault="00B5724D" w:rsidP="007B28C0">
            <w:r w:rsidRPr="007B28C0">
              <w:t>Para</w:t>
            </w:r>
          </w:p>
        </w:tc>
        <w:tc>
          <w:tcPr>
            <w:tcW w:w="5471" w:type="dxa"/>
          </w:tcPr>
          <w:p w14:paraId="5BDE32A9" w14:textId="474F67F8" w:rsidR="00B5724D" w:rsidRPr="007B28C0" w:rsidRDefault="00E832F4" w:rsidP="007B28C0">
            <w:r>
              <w:t>P</w:t>
            </w:r>
            <w:r w:rsidR="00B5724D" w:rsidRPr="007B28C0">
              <w:t>ara cuidar y mantener mi vehículo en buen estado.</w:t>
            </w:r>
          </w:p>
        </w:tc>
      </w:tr>
    </w:tbl>
    <w:p w14:paraId="743AA88A" w14:textId="77777777" w:rsidR="00B5724D" w:rsidRPr="007B28C0" w:rsidRDefault="00B5724D" w:rsidP="007B28C0"/>
    <w:p w14:paraId="2F6A8342" w14:textId="77777777" w:rsidR="007B28C0" w:rsidRPr="007B28C0" w:rsidRDefault="007B28C0" w:rsidP="007B28C0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5471"/>
      </w:tblGrid>
      <w:tr w:rsidR="007B28C0" w:rsidRPr="007B28C0" w14:paraId="6ADB0C01" w14:textId="77777777" w:rsidTr="00E832F4">
        <w:tc>
          <w:tcPr>
            <w:tcW w:w="3539" w:type="dxa"/>
          </w:tcPr>
          <w:p w14:paraId="07560AAC" w14:textId="77777777" w:rsidR="007B28C0" w:rsidRPr="007B28C0" w:rsidRDefault="007B28C0" w:rsidP="007B28C0">
            <w:proofErr w:type="spellStart"/>
            <w:r w:rsidRPr="007B28C0">
              <w:t>HU</w:t>
            </w:r>
            <w:proofErr w:type="spellEnd"/>
          </w:p>
        </w:tc>
        <w:tc>
          <w:tcPr>
            <w:tcW w:w="5471" w:type="dxa"/>
          </w:tcPr>
          <w:p w14:paraId="0AE413DF" w14:textId="793ECFBD" w:rsidR="007B28C0" w:rsidRPr="007B28C0" w:rsidRDefault="007B28C0" w:rsidP="007B28C0">
            <w:r w:rsidRPr="007B28C0">
              <w:t>0</w:t>
            </w:r>
            <w:r w:rsidRPr="007B28C0">
              <w:t>9</w:t>
            </w:r>
          </w:p>
        </w:tc>
      </w:tr>
      <w:tr w:rsidR="007B28C0" w:rsidRPr="007B28C0" w14:paraId="720A2194" w14:textId="77777777" w:rsidTr="00AB3452">
        <w:tc>
          <w:tcPr>
            <w:tcW w:w="9010" w:type="dxa"/>
            <w:gridSpan w:val="2"/>
          </w:tcPr>
          <w:p w14:paraId="706872D4" w14:textId="1D8828D5" w:rsidR="007B28C0" w:rsidRPr="007B28C0" w:rsidRDefault="007B28C0" w:rsidP="00E832F4">
            <w:pPr>
              <w:jc w:val="center"/>
            </w:pPr>
            <w:r w:rsidRPr="007B28C0">
              <w:t xml:space="preserve">Historia de Usuario para </w:t>
            </w:r>
            <w:r w:rsidR="00E832F4" w:rsidRPr="007B28C0">
              <w:t>Compatibilidad</w:t>
            </w:r>
            <w:r w:rsidRPr="007B28C0">
              <w:t xml:space="preserve"> </w:t>
            </w:r>
            <w:r w:rsidR="00E832F4" w:rsidRPr="007B28C0">
              <w:t>Móvil</w:t>
            </w:r>
          </w:p>
        </w:tc>
      </w:tr>
      <w:tr w:rsidR="007B28C0" w:rsidRPr="007B28C0" w14:paraId="26742C8E" w14:textId="77777777" w:rsidTr="00E832F4">
        <w:tc>
          <w:tcPr>
            <w:tcW w:w="3539" w:type="dxa"/>
          </w:tcPr>
          <w:p w14:paraId="09B720A2" w14:textId="77777777" w:rsidR="007B28C0" w:rsidRPr="007B28C0" w:rsidRDefault="007B28C0" w:rsidP="007B28C0">
            <w:r w:rsidRPr="007B28C0">
              <w:t>Como</w:t>
            </w:r>
          </w:p>
        </w:tc>
        <w:tc>
          <w:tcPr>
            <w:tcW w:w="5471" w:type="dxa"/>
          </w:tcPr>
          <w:p w14:paraId="516B8FB0" w14:textId="4D336A6D" w:rsidR="007B28C0" w:rsidRPr="007B28C0" w:rsidRDefault="007B28C0" w:rsidP="007B28C0">
            <w:r w:rsidRPr="007B28C0">
              <w:t>Usuario</w:t>
            </w:r>
          </w:p>
        </w:tc>
      </w:tr>
      <w:tr w:rsidR="007B28C0" w:rsidRPr="007B28C0" w14:paraId="0B8DA2E2" w14:textId="77777777" w:rsidTr="00E832F4">
        <w:tc>
          <w:tcPr>
            <w:tcW w:w="3539" w:type="dxa"/>
          </w:tcPr>
          <w:p w14:paraId="51DE005A" w14:textId="77777777" w:rsidR="007B28C0" w:rsidRPr="007B28C0" w:rsidRDefault="007B28C0" w:rsidP="007B28C0">
            <w:r w:rsidRPr="007B28C0">
              <w:t>Quiero</w:t>
            </w:r>
          </w:p>
        </w:tc>
        <w:tc>
          <w:tcPr>
            <w:tcW w:w="5471" w:type="dxa"/>
          </w:tcPr>
          <w:p w14:paraId="4CC06273" w14:textId="2AC748E2" w:rsidR="007B28C0" w:rsidRPr="007B28C0" w:rsidRDefault="00E832F4" w:rsidP="007B28C0">
            <w:r>
              <w:t>Q</w:t>
            </w:r>
            <w:r w:rsidR="007B28C0" w:rsidRPr="007B28C0">
              <w:t xml:space="preserve">uiero poder acceder a la página web del taller desde mi smartphone o </w:t>
            </w:r>
            <w:proofErr w:type="spellStart"/>
            <w:r w:rsidR="007B28C0" w:rsidRPr="007B28C0">
              <w:t>tablet</w:t>
            </w:r>
            <w:proofErr w:type="spellEnd"/>
            <w:r w:rsidR="007B28C0" w:rsidRPr="007B28C0">
              <w:t xml:space="preserve"> de manera cómoda y fácil, asegurándome de que la interfaz sea compatible con dispositivos móviles.</w:t>
            </w:r>
          </w:p>
        </w:tc>
      </w:tr>
      <w:tr w:rsidR="007B28C0" w:rsidRPr="007B28C0" w14:paraId="37B1D737" w14:textId="77777777" w:rsidTr="00E832F4">
        <w:tc>
          <w:tcPr>
            <w:tcW w:w="3539" w:type="dxa"/>
          </w:tcPr>
          <w:p w14:paraId="53AE680E" w14:textId="77777777" w:rsidR="007B28C0" w:rsidRPr="007B28C0" w:rsidRDefault="007B28C0" w:rsidP="007B28C0">
            <w:r w:rsidRPr="007B28C0">
              <w:t>Para</w:t>
            </w:r>
          </w:p>
        </w:tc>
        <w:tc>
          <w:tcPr>
            <w:tcW w:w="5471" w:type="dxa"/>
          </w:tcPr>
          <w:p w14:paraId="64DAC484" w14:textId="55EAD524" w:rsidR="007B28C0" w:rsidRPr="007B28C0" w:rsidRDefault="00E832F4" w:rsidP="007B28C0">
            <w:r>
              <w:t>P</w:t>
            </w:r>
            <w:r w:rsidR="007B28C0" w:rsidRPr="007B28C0">
              <w:t xml:space="preserve">ara </w:t>
            </w:r>
            <w:r w:rsidR="007B28C0" w:rsidRPr="007B28C0">
              <w:t>una mayor comodidad</w:t>
            </w:r>
          </w:p>
        </w:tc>
      </w:tr>
    </w:tbl>
    <w:p w14:paraId="046DB458" w14:textId="77777777" w:rsidR="007B28C0" w:rsidRDefault="007B28C0" w:rsidP="00927015"/>
    <w:p w14:paraId="37196D31" w14:textId="77777777" w:rsidR="007B28C0" w:rsidRDefault="007B28C0" w:rsidP="00927015"/>
    <w:p w14:paraId="114E9A4B" w14:textId="77777777" w:rsidR="007B28C0" w:rsidRDefault="007B28C0" w:rsidP="00927015"/>
    <w:p w14:paraId="44691772" w14:textId="4E76F5C3" w:rsidR="00927015" w:rsidRDefault="00927015" w:rsidP="00FE7AE6">
      <w:pPr>
        <w:pStyle w:val="Ttulo1"/>
        <w:numPr>
          <w:ilvl w:val="0"/>
          <w:numId w:val="21"/>
        </w:numPr>
      </w:pPr>
      <w:r>
        <w:t>Comentarios</w:t>
      </w:r>
    </w:p>
    <w:p w14:paraId="085002A3" w14:textId="77777777" w:rsidR="00927015" w:rsidRPr="00927015" w:rsidRDefault="00927015" w:rsidP="00927015"/>
    <w:p w14:paraId="4FD3F140" w14:textId="6D4B4A46" w:rsidR="00D66FF8" w:rsidRPr="00AF0116" w:rsidRDefault="00D66FF8" w:rsidP="00AF0116"/>
    <w:sectPr w:rsidR="00D66FF8" w:rsidRPr="00AF0116" w:rsidSect="00D90781">
      <w:headerReference w:type="default" r:id="rId10"/>
      <w:type w:val="continuous"/>
      <w:pgSz w:w="11900" w:h="16840"/>
      <w:pgMar w:top="2075" w:right="1440" w:bottom="1247" w:left="1440" w:header="357" w:footer="61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B6B40" w14:textId="77777777" w:rsidR="00D90781" w:rsidRDefault="00D90781" w:rsidP="00010106">
      <w:r>
        <w:separator/>
      </w:r>
    </w:p>
  </w:endnote>
  <w:endnote w:type="continuationSeparator" w:id="0">
    <w:p w14:paraId="6D686C07" w14:textId="77777777" w:rsidR="00D90781" w:rsidRDefault="00D90781" w:rsidP="00010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">
    <w:altName w:val="Corbel"/>
    <w:charset w:val="00"/>
    <w:family w:val="swiss"/>
    <w:pitch w:val="variable"/>
    <w:sig w:usb0="8000002F" w:usb1="5000204A" w:usb2="00000000" w:usb3="00000000" w:csb0="0000009B" w:csb1="00000000"/>
  </w:font>
  <w:font w:name="Avenir Next Demi Bold">
    <w:altName w:val="Trebuchet MS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FBE61" w14:textId="77777777" w:rsidR="00D90781" w:rsidRDefault="00D90781" w:rsidP="00010106">
      <w:r>
        <w:separator/>
      </w:r>
    </w:p>
  </w:footnote>
  <w:footnote w:type="continuationSeparator" w:id="0">
    <w:p w14:paraId="7136120F" w14:textId="77777777" w:rsidR="00D90781" w:rsidRDefault="00D90781" w:rsidP="000101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AAC9" w14:textId="1F69E883" w:rsidR="00010106" w:rsidRPr="0096025B" w:rsidRDefault="00611BE2" w:rsidP="0096025B">
    <w:pPr>
      <w:pStyle w:val="Encabezado"/>
      <w:jc w:val="center"/>
      <w:rPr>
        <w:rFonts w:ascii="Bookman Old Style" w:hAnsi="Bookman Old Style"/>
        <w:color w:val="A6A6A6" w:themeColor="background1" w:themeShade="A6"/>
        <w:sz w:val="28"/>
      </w:rPr>
    </w:pPr>
    <w:r>
      <w:rPr>
        <w:noProof/>
        <w:lang w:val="es-419" w:eastAsia="es-419"/>
      </w:rPr>
      <w:drawing>
        <wp:anchor distT="0" distB="0" distL="114300" distR="114300" simplePos="0" relativeHeight="251659264" behindDoc="0" locked="0" layoutInCell="1" allowOverlap="1" wp14:anchorId="56E8FAD4" wp14:editId="30972B8E">
          <wp:simplePos x="0" y="0"/>
          <wp:positionH relativeFrom="column">
            <wp:posOffset>-455295</wp:posOffset>
          </wp:positionH>
          <wp:positionV relativeFrom="page">
            <wp:posOffset>180975</wp:posOffset>
          </wp:positionV>
          <wp:extent cx="619125" cy="619125"/>
          <wp:effectExtent l="0" t="0" r="0" b="0"/>
          <wp:wrapThrough wrapText="bothSides">
            <wp:wrapPolygon edited="0">
              <wp:start x="1772" y="0"/>
              <wp:lineTo x="0" y="15951"/>
              <wp:lineTo x="4431" y="20382"/>
              <wp:lineTo x="5317" y="20382"/>
              <wp:lineTo x="15065" y="20382"/>
              <wp:lineTo x="15951" y="20382"/>
              <wp:lineTo x="20382" y="15951"/>
              <wp:lineTo x="18609" y="0"/>
              <wp:lineTo x="1772" y="0"/>
            </wp:wrapPolygon>
          </wp:wrapThrough>
          <wp:docPr id="1685265818" name="Imagen 16852658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cud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125" cy="619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419" w:eastAsia="es-419"/>
      </w:rPr>
      <w:drawing>
        <wp:anchor distT="0" distB="0" distL="114300" distR="114300" simplePos="0" relativeHeight="251660288" behindDoc="0" locked="0" layoutInCell="1" allowOverlap="1" wp14:anchorId="67CC1B07" wp14:editId="42DB9EAF">
          <wp:simplePos x="0" y="0"/>
          <wp:positionH relativeFrom="column">
            <wp:posOffset>5278755</wp:posOffset>
          </wp:positionH>
          <wp:positionV relativeFrom="paragraph">
            <wp:posOffset>-38100</wp:posOffset>
          </wp:positionV>
          <wp:extent cx="1029970" cy="612775"/>
          <wp:effectExtent l="0" t="0" r="11430" b="0"/>
          <wp:wrapThrough wrapText="bothSides">
            <wp:wrapPolygon edited="0">
              <wp:start x="0" y="0"/>
              <wp:lineTo x="0" y="20593"/>
              <wp:lineTo x="21307" y="20593"/>
              <wp:lineTo x="21307" y="0"/>
              <wp:lineTo x="0" y="0"/>
            </wp:wrapPolygon>
          </wp:wrapThrough>
          <wp:docPr id="787169640" name="Imagen 787169640" descr="/Users/luisalfredoponce/Dropbox/ESFOT/otros/Formatos y Plantillas ESFOT/logotipo ESFO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luisalfredoponce/Dropbox/ESFOT/otros/Formatos y Plantillas ESFOT/logotipo ESFOT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9970" cy="612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0106" w:rsidRPr="0096025B">
      <w:rPr>
        <w:rFonts w:ascii="Bookman Old Style" w:hAnsi="Bookman Old Style"/>
        <w:color w:val="A6A6A6" w:themeColor="background1" w:themeShade="A6"/>
        <w:sz w:val="28"/>
      </w:rPr>
      <w:t>ESCUELA POLITÉCNICA NACIONAL</w:t>
    </w:r>
  </w:p>
  <w:p w14:paraId="3B9CAA13" w14:textId="047FE220" w:rsidR="00010106" w:rsidRPr="0096025B" w:rsidRDefault="00010106" w:rsidP="0096025B">
    <w:pPr>
      <w:pStyle w:val="Encabezado"/>
      <w:jc w:val="center"/>
      <w:rPr>
        <w:rFonts w:ascii="Bookman Old Style" w:hAnsi="Bookman Old Style"/>
        <w:color w:val="A6A6A6" w:themeColor="background1" w:themeShade="A6"/>
        <w:sz w:val="28"/>
      </w:rPr>
    </w:pPr>
    <w:r w:rsidRPr="0096025B">
      <w:rPr>
        <w:rFonts w:ascii="Bookman Old Style" w:hAnsi="Bookman Old Style"/>
        <w:color w:val="A6A6A6" w:themeColor="background1" w:themeShade="A6"/>
        <w:sz w:val="28"/>
      </w:rPr>
      <w:t>ESCUELA DE FORMACIÓN DE TECNÓLOGOS</w:t>
    </w:r>
  </w:p>
  <w:p w14:paraId="04357891" w14:textId="1F69E883" w:rsidR="00010106" w:rsidRDefault="00611BE2">
    <w:pPr>
      <w:pStyle w:val="Encabezado"/>
    </w:pP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26E48B0" wp14:editId="7DC6ED88">
              <wp:simplePos x="0" y="0"/>
              <wp:positionH relativeFrom="column">
                <wp:posOffset>-609600</wp:posOffset>
              </wp:positionH>
              <wp:positionV relativeFrom="paragraph">
                <wp:posOffset>298450</wp:posOffset>
              </wp:positionV>
              <wp:extent cx="6916420" cy="0"/>
              <wp:effectExtent l="0" t="0" r="36830" b="19050"/>
              <wp:wrapNone/>
              <wp:docPr id="2" name="Conector rec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16420" cy="0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71EE7EB" id="Conector recto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23.5pt" to="496.6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" strokecolor="red" strokeweight=".5pt">
              <v:stroke joinstyle="miter"/>
            </v:line>
          </w:pict>
        </mc:Fallback>
      </mc:AlternateContent>
    </w: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359797F" wp14:editId="3E2128C6">
              <wp:simplePos x="0" y="0"/>
              <wp:positionH relativeFrom="column">
                <wp:posOffset>-609600</wp:posOffset>
              </wp:positionH>
              <wp:positionV relativeFrom="paragraph">
                <wp:posOffset>263525</wp:posOffset>
              </wp:positionV>
              <wp:extent cx="6916420" cy="0"/>
              <wp:effectExtent l="0" t="0" r="36830" b="19050"/>
              <wp:wrapNone/>
              <wp:docPr id="1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1642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0C97D" id="Conector recto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20.75pt" to="496.6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" strokecolor="#4472c4 [3204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822"/>
    <w:multiLevelType w:val="hybridMultilevel"/>
    <w:tmpl w:val="2BC2012A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61379"/>
    <w:multiLevelType w:val="multilevel"/>
    <w:tmpl w:val="8F149C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670C7F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05A1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63F2FC9"/>
    <w:multiLevelType w:val="multilevel"/>
    <w:tmpl w:val="C8364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D43A14"/>
    <w:multiLevelType w:val="hybridMultilevel"/>
    <w:tmpl w:val="8D1859A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966B1F"/>
    <w:multiLevelType w:val="hybridMultilevel"/>
    <w:tmpl w:val="AC0E2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C44778"/>
    <w:multiLevelType w:val="hybridMultilevel"/>
    <w:tmpl w:val="334A1CAC"/>
    <w:lvl w:ilvl="0" w:tplc="28FA822C">
      <w:start w:val="1"/>
      <w:numFmt w:val="decimal"/>
      <w:lvlText w:val="O%1."/>
      <w:lvlJc w:val="left"/>
      <w:pPr>
        <w:ind w:left="454" w:hanging="34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327F0"/>
    <w:multiLevelType w:val="hybridMultilevel"/>
    <w:tmpl w:val="E6DAE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B42B15"/>
    <w:multiLevelType w:val="hybridMultilevel"/>
    <w:tmpl w:val="4EAC97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BF435E"/>
    <w:multiLevelType w:val="hybridMultilevel"/>
    <w:tmpl w:val="3E62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245CB"/>
    <w:multiLevelType w:val="hybridMultilevel"/>
    <w:tmpl w:val="7F64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541663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5C538B"/>
    <w:multiLevelType w:val="hybridMultilevel"/>
    <w:tmpl w:val="6FEE6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E2BCD"/>
    <w:multiLevelType w:val="hybridMultilevel"/>
    <w:tmpl w:val="1D780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47A15"/>
    <w:multiLevelType w:val="hybridMultilevel"/>
    <w:tmpl w:val="B1243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A33A82"/>
    <w:multiLevelType w:val="hybridMultilevel"/>
    <w:tmpl w:val="84D09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4E2046"/>
    <w:multiLevelType w:val="hybridMultilevel"/>
    <w:tmpl w:val="CD943E4A"/>
    <w:lvl w:ilvl="0" w:tplc="C2409E76">
      <w:start w:val="1"/>
      <w:numFmt w:val="bullet"/>
      <w:lvlText w:val=""/>
      <w:lvlJc w:val="left"/>
      <w:pPr>
        <w:ind w:left="340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881327"/>
    <w:multiLevelType w:val="hybridMultilevel"/>
    <w:tmpl w:val="BB02CD6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A650DC"/>
    <w:multiLevelType w:val="hybridMultilevel"/>
    <w:tmpl w:val="9D4E530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DD3C1D"/>
    <w:multiLevelType w:val="hybridMultilevel"/>
    <w:tmpl w:val="6FB87C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A34722"/>
    <w:multiLevelType w:val="hybridMultilevel"/>
    <w:tmpl w:val="33FA6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964D42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C56E9A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A51377"/>
    <w:multiLevelType w:val="hybridMultilevel"/>
    <w:tmpl w:val="CB10C54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6F2945"/>
    <w:multiLevelType w:val="hybridMultilevel"/>
    <w:tmpl w:val="710689F8"/>
    <w:lvl w:ilvl="0" w:tplc="5A8AEC2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762839">
    <w:abstractNumId w:val="25"/>
  </w:num>
  <w:num w:numId="2" w16cid:durableId="32000482">
    <w:abstractNumId w:val="17"/>
  </w:num>
  <w:num w:numId="3" w16cid:durableId="95516991">
    <w:abstractNumId w:val="10"/>
  </w:num>
  <w:num w:numId="4" w16cid:durableId="877620069">
    <w:abstractNumId w:val="13"/>
  </w:num>
  <w:num w:numId="5" w16cid:durableId="1581676891">
    <w:abstractNumId w:val="22"/>
  </w:num>
  <w:num w:numId="6" w16cid:durableId="840512022">
    <w:abstractNumId w:val="11"/>
  </w:num>
  <w:num w:numId="7" w16cid:durableId="2019035969">
    <w:abstractNumId w:val="2"/>
  </w:num>
  <w:num w:numId="8" w16cid:durableId="48775074">
    <w:abstractNumId w:val="7"/>
  </w:num>
  <w:num w:numId="9" w16cid:durableId="1873767260">
    <w:abstractNumId w:val="12"/>
  </w:num>
  <w:num w:numId="10" w16cid:durableId="783810731">
    <w:abstractNumId w:val="0"/>
  </w:num>
  <w:num w:numId="11" w16cid:durableId="79914522">
    <w:abstractNumId w:val="23"/>
  </w:num>
  <w:num w:numId="12" w16cid:durableId="1520974247">
    <w:abstractNumId w:val="6"/>
  </w:num>
  <w:num w:numId="13" w16cid:durableId="811871641">
    <w:abstractNumId w:val="15"/>
  </w:num>
  <w:num w:numId="14" w16cid:durableId="814298085">
    <w:abstractNumId w:val="14"/>
  </w:num>
  <w:num w:numId="15" w16cid:durableId="28652522">
    <w:abstractNumId w:val="8"/>
  </w:num>
  <w:num w:numId="16" w16cid:durableId="503282051">
    <w:abstractNumId w:val="20"/>
  </w:num>
  <w:num w:numId="17" w16cid:durableId="1250580291">
    <w:abstractNumId w:val="9"/>
  </w:num>
  <w:num w:numId="18" w16cid:durableId="927614458">
    <w:abstractNumId w:val="21"/>
  </w:num>
  <w:num w:numId="19" w16cid:durableId="1188299399">
    <w:abstractNumId w:val="16"/>
  </w:num>
  <w:num w:numId="20" w16cid:durableId="1928810062">
    <w:abstractNumId w:val="19"/>
  </w:num>
  <w:num w:numId="21" w16cid:durableId="856969597">
    <w:abstractNumId w:val="24"/>
  </w:num>
  <w:num w:numId="22" w16cid:durableId="1736708960">
    <w:abstractNumId w:val="3"/>
  </w:num>
  <w:num w:numId="23" w16cid:durableId="1760328941">
    <w:abstractNumId w:val="18"/>
  </w:num>
  <w:num w:numId="24" w16cid:durableId="780030598">
    <w:abstractNumId w:val="5"/>
  </w:num>
  <w:num w:numId="25" w16cid:durableId="1690792945">
    <w:abstractNumId w:val="1"/>
  </w:num>
  <w:num w:numId="26" w16cid:durableId="10003514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QwsDSwNDcCMpR0lIJTi4sz8/NACoxqAcsnh+ssAAAA"/>
  </w:docVars>
  <w:rsids>
    <w:rsidRoot w:val="00010106"/>
    <w:rsid w:val="00010106"/>
    <w:rsid w:val="00096914"/>
    <w:rsid w:val="000B3F82"/>
    <w:rsid w:val="000C0C52"/>
    <w:rsid w:val="000E08CA"/>
    <w:rsid w:val="00154894"/>
    <w:rsid w:val="001736A7"/>
    <w:rsid w:val="00192176"/>
    <w:rsid w:val="001B66D7"/>
    <w:rsid w:val="0020691F"/>
    <w:rsid w:val="00235271"/>
    <w:rsid w:val="0028695B"/>
    <w:rsid w:val="002B29F9"/>
    <w:rsid w:val="003154F0"/>
    <w:rsid w:val="003432E4"/>
    <w:rsid w:val="003752C3"/>
    <w:rsid w:val="00380564"/>
    <w:rsid w:val="003C0663"/>
    <w:rsid w:val="003D62E3"/>
    <w:rsid w:val="004323EA"/>
    <w:rsid w:val="00441763"/>
    <w:rsid w:val="00476BDF"/>
    <w:rsid w:val="004A5D7F"/>
    <w:rsid w:val="004B07AD"/>
    <w:rsid w:val="004B4BEA"/>
    <w:rsid w:val="005037DF"/>
    <w:rsid w:val="0053664B"/>
    <w:rsid w:val="00537720"/>
    <w:rsid w:val="00560202"/>
    <w:rsid w:val="00573E0E"/>
    <w:rsid w:val="005B13BC"/>
    <w:rsid w:val="00611BE2"/>
    <w:rsid w:val="00662951"/>
    <w:rsid w:val="006841DC"/>
    <w:rsid w:val="00697EFE"/>
    <w:rsid w:val="006A2C45"/>
    <w:rsid w:val="00700BB6"/>
    <w:rsid w:val="00715E49"/>
    <w:rsid w:val="00751175"/>
    <w:rsid w:val="007B28C0"/>
    <w:rsid w:val="007B7111"/>
    <w:rsid w:val="007C0487"/>
    <w:rsid w:val="007C2368"/>
    <w:rsid w:val="007F3F1B"/>
    <w:rsid w:val="0080447C"/>
    <w:rsid w:val="008161B6"/>
    <w:rsid w:val="008170B7"/>
    <w:rsid w:val="0083742E"/>
    <w:rsid w:val="0085512A"/>
    <w:rsid w:val="00892D8C"/>
    <w:rsid w:val="00927015"/>
    <w:rsid w:val="0094615E"/>
    <w:rsid w:val="00951BEA"/>
    <w:rsid w:val="0096025B"/>
    <w:rsid w:val="00982E90"/>
    <w:rsid w:val="009A65BC"/>
    <w:rsid w:val="009F02F9"/>
    <w:rsid w:val="00A3116F"/>
    <w:rsid w:val="00A801FA"/>
    <w:rsid w:val="00A85EFD"/>
    <w:rsid w:val="00AB5782"/>
    <w:rsid w:val="00AD6125"/>
    <w:rsid w:val="00AE1F09"/>
    <w:rsid w:val="00AF0116"/>
    <w:rsid w:val="00AF0560"/>
    <w:rsid w:val="00B26A0B"/>
    <w:rsid w:val="00B5724D"/>
    <w:rsid w:val="00BA1EAF"/>
    <w:rsid w:val="00BC6BCA"/>
    <w:rsid w:val="00BF6B20"/>
    <w:rsid w:val="00C02918"/>
    <w:rsid w:val="00C35D40"/>
    <w:rsid w:val="00C37598"/>
    <w:rsid w:val="00C73DE2"/>
    <w:rsid w:val="00CA1C03"/>
    <w:rsid w:val="00CD68CB"/>
    <w:rsid w:val="00CF2857"/>
    <w:rsid w:val="00D03E11"/>
    <w:rsid w:val="00D24677"/>
    <w:rsid w:val="00D53A50"/>
    <w:rsid w:val="00D60C86"/>
    <w:rsid w:val="00D66FF8"/>
    <w:rsid w:val="00D83F95"/>
    <w:rsid w:val="00D90781"/>
    <w:rsid w:val="00DA37F4"/>
    <w:rsid w:val="00DB2816"/>
    <w:rsid w:val="00DC6731"/>
    <w:rsid w:val="00DD0D30"/>
    <w:rsid w:val="00DE16D1"/>
    <w:rsid w:val="00DF0051"/>
    <w:rsid w:val="00E51FE2"/>
    <w:rsid w:val="00E56A49"/>
    <w:rsid w:val="00E66CD3"/>
    <w:rsid w:val="00E72216"/>
    <w:rsid w:val="00E832F4"/>
    <w:rsid w:val="00EC3904"/>
    <w:rsid w:val="00F12BD0"/>
    <w:rsid w:val="00F303B8"/>
    <w:rsid w:val="00F84B1A"/>
    <w:rsid w:val="00FA62E5"/>
    <w:rsid w:val="00FC1F88"/>
    <w:rsid w:val="00FE04E9"/>
    <w:rsid w:val="00FE7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BA8F32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28C0"/>
    <w:pPr>
      <w:spacing w:line="300" w:lineRule="auto"/>
      <w:jc w:val="both"/>
    </w:pPr>
    <w:rPr>
      <w:rFonts w:ascii="Avenir Next" w:hAnsi="Avenir Next"/>
      <w:color w:val="404040" w:themeColor="text1" w:themeTint="BF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D24677"/>
    <w:pPr>
      <w:keepNext/>
      <w:keepLines/>
      <w:spacing w:before="240" w:line="240" w:lineRule="auto"/>
      <w:contextualSpacing/>
      <w:jc w:val="left"/>
      <w:outlineLvl w:val="0"/>
    </w:pPr>
    <w:rPr>
      <w:rFonts w:ascii="Avenir Next Demi Bold" w:eastAsiaTheme="majorEastAsia" w:hAnsi="Avenir Next Demi Bold" w:cstheme="majorBidi"/>
      <w:b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3742E"/>
    <w:pPr>
      <w:keepNext/>
      <w:keepLines/>
      <w:spacing w:before="40"/>
      <w:outlineLvl w:val="1"/>
    </w:pPr>
    <w:rPr>
      <w:rFonts w:ascii="Avenir Next Demi Bold" w:eastAsiaTheme="majorEastAsia" w:hAnsi="Avenir Next Demi Bold" w:cstheme="majorBidi"/>
      <w:b/>
      <w:color w:val="2F5496" w:themeColor="accent1" w:themeShade="BF"/>
      <w:sz w:val="28"/>
      <w:szCs w:val="26"/>
    </w:rPr>
  </w:style>
  <w:style w:type="paragraph" w:styleId="Ttulo3">
    <w:name w:val="heading 3"/>
    <w:basedOn w:val="Normal"/>
    <w:next w:val="Normal"/>
    <w:link w:val="Ttulo3Car"/>
    <w:rsid w:val="0096025B"/>
    <w:pPr>
      <w:keepNext/>
      <w:jc w:val="center"/>
      <w:outlineLvl w:val="2"/>
    </w:pPr>
    <w:rPr>
      <w:rFonts w:eastAsia="Times New Roman" w:cs="Times New Roman"/>
      <w:b/>
      <w:i/>
      <w:spacing w:val="-2"/>
      <w:sz w:val="28"/>
      <w:szCs w:val="20"/>
      <w:lang w:val="en-GB" w:eastAsia="es-ES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F2857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10106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010106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010106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10106"/>
    <w:rPr>
      <w:lang w:val="es-ES"/>
    </w:rPr>
  </w:style>
  <w:style w:type="character" w:customStyle="1" w:styleId="Ttulo3Car">
    <w:name w:val="Título 3 Car"/>
    <w:basedOn w:val="Fuentedeprrafopredeter"/>
    <w:link w:val="Ttulo3"/>
    <w:rsid w:val="0096025B"/>
    <w:rPr>
      <w:rFonts w:ascii="Arial" w:eastAsia="Times New Roman" w:hAnsi="Arial" w:cs="Times New Roman"/>
      <w:b/>
      <w:i/>
      <w:spacing w:val="-2"/>
      <w:sz w:val="28"/>
      <w:szCs w:val="20"/>
      <w:lang w:val="en-GB" w:eastAsia="es-ES"/>
    </w:rPr>
  </w:style>
  <w:style w:type="character" w:styleId="Hipervnculo">
    <w:name w:val="Hyperlink"/>
    <w:rsid w:val="0096025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3DE2"/>
    <w:pPr>
      <w:spacing w:before="100" w:beforeAutospacing="1" w:after="100" w:afterAutospacing="1"/>
      <w:jc w:val="left"/>
    </w:pPr>
    <w:rPr>
      <w:rFonts w:ascii="Times New Roman" w:hAnsi="Times New Roman" w:cs="Times New Roman"/>
      <w:lang w:val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9A65BC"/>
    <w:rPr>
      <w:color w:val="954F72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D24677"/>
    <w:rPr>
      <w:rFonts w:ascii="Avenir Next Demi Bold" w:eastAsiaTheme="majorEastAsia" w:hAnsi="Avenir Next Demi Bold" w:cstheme="majorBidi"/>
      <w:b/>
      <w:color w:val="2F5496" w:themeColor="accent1" w:themeShade="BF"/>
      <w:sz w:val="32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83742E"/>
    <w:rPr>
      <w:rFonts w:ascii="Avenir Next Demi Bold" w:eastAsiaTheme="majorEastAsia" w:hAnsi="Avenir Next Demi Bold" w:cstheme="majorBidi"/>
      <w:b/>
      <w:color w:val="2F5496" w:themeColor="accent1" w:themeShade="BF"/>
      <w:sz w:val="28"/>
      <w:szCs w:val="26"/>
      <w:lang w:val="es-ES"/>
    </w:rPr>
  </w:style>
  <w:style w:type="character" w:customStyle="1" w:styleId="Ttulo4Car">
    <w:name w:val="Título 4 Car"/>
    <w:basedOn w:val="Fuentedeprrafopredeter"/>
    <w:link w:val="Ttulo4"/>
    <w:uiPriority w:val="9"/>
    <w:rsid w:val="00CF2857"/>
    <w:rPr>
      <w:rFonts w:ascii="Arial" w:eastAsiaTheme="majorEastAsia" w:hAnsi="Arial" w:cstheme="majorBidi"/>
      <w:b/>
      <w:i/>
      <w:iCs/>
      <w:color w:val="2F5496" w:themeColor="accent1" w:themeShade="BF"/>
      <w:lang w:val="es-ES"/>
    </w:rPr>
  </w:style>
  <w:style w:type="paragraph" w:styleId="Ttulo">
    <w:name w:val="Title"/>
    <w:basedOn w:val="Normal"/>
    <w:next w:val="Normal"/>
    <w:link w:val="TtuloCar"/>
    <w:uiPriority w:val="10"/>
    <w:qFormat/>
    <w:rsid w:val="0083742E"/>
    <w:pPr>
      <w:spacing w:line="240" w:lineRule="auto"/>
      <w:contextualSpacing/>
      <w:jc w:val="center"/>
    </w:pPr>
    <w:rPr>
      <w:rFonts w:eastAsiaTheme="majorEastAsia" w:cstheme="majorBidi"/>
      <w:b/>
      <w:color w:val="1F3864" w:themeColor="accent1" w:themeShade="80"/>
      <w:spacing w:val="-10"/>
      <w:kern w:val="28"/>
      <w:sz w:val="40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83742E"/>
    <w:rPr>
      <w:rFonts w:ascii="Avenir Next" w:eastAsiaTheme="majorEastAsia" w:hAnsi="Avenir Next" w:cstheme="majorBidi"/>
      <w:b/>
      <w:color w:val="1F3864" w:themeColor="accent1" w:themeShade="80"/>
      <w:spacing w:val="-10"/>
      <w:kern w:val="28"/>
      <w:sz w:val="40"/>
      <w:szCs w:val="56"/>
      <w:lang w:val="es-ES"/>
    </w:rPr>
  </w:style>
  <w:style w:type="table" w:styleId="Tablaconcuadrcula">
    <w:name w:val="Table Grid"/>
    <w:basedOn w:val="Tablanormal"/>
    <w:uiPriority w:val="39"/>
    <w:rsid w:val="006A2C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3D62E3"/>
    <w:pPr>
      <w:contextualSpacing/>
    </w:pPr>
    <w:rPr>
      <w:lang w:val="es-ES_tradnl"/>
    </w:rPr>
  </w:style>
  <w:style w:type="table" w:styleId="Tablaconcuadrcula1clara-nfasis1">
    <w:name w:val="Grid Table 1 Light Accent 1"/>
    <w:basedOn w:val="Tablanormal"/>
    <w:uiPriority w:val="46"/>
    <w:rsid w:val="0085512A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B26A0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26A0B"/>
    <w:rPr>
      <w:rFonts w:ascii="Times New Roman" w:hAnsi="Times New Roman" w:cs="Times New Roman"/>
      <w:color w:val="404040" w:themeColor="text1" w:themeTint="BF"/>
      <w:sz w:val="18"/>
      <w:szCs w:val="18"/>
      <w:lang w:val="es-ES"/>
    </w:rPr>
  </w:style>
  <w:style w:type="paragraph" w:customStyle="1" w:styleId="Default">
    <w:name w:val="Default"/>
    <w:rsid w:val="000C0C52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s-EC"/>
    </w:rPr>
  </w:style>
  <w:style w:type="character" w:styleId="Textoennegrita">
    <w:name w:val="Strong"/>
    <w:basedOn w:val="Fuentedeprrafopredeter"/>
    <w:uiPriority w:val="22"/>
    <w:qFormat/>
    <w:rsid w:val="00D03E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26DF9AA5ABE894AAE769C3C5C655002" ma:contentTypeVersion="11" ma:contentTypeDescription="Crear nuevo documento." ma:contentTypeScope="" ma:versionID="98dbbff49af70de1f61a2cf8ea81675a">
  <xsd:schema xmlns:xsd="http://www.w3.org/2001/XMLSchema" xmlns:xs="http://www.w3.org/2001/XMLSchema" xmlns:p="http://schemas.microsoft.com/office/2006/metadata/properties" xmlns:ns3="208bce25-8e14-45df-b194-8b0b7c9bf4d9" xmlns:ns4="765b81b5-6998-4b19-a5a0-976cf563008d" targetNamespace="http://schemas.microsoft.com/office/2006/metadata/properties" ma:root="true" ma:fieldsID="bfa2b43b764ed04a81b1148adb0b1e4e" ns3:_="" ns4:_="">
    <xsd:import namespace="208bce25-8e14-45df-b194-8b0b7c9bf4d9"/>
    <xsd:import namespace="765b81b5-6998-4b19-a5a0-976cf563008d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bce25-8e14-45df-b194-8b0b7c9bf4d9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5b81b5-6998-4b19-a5a0-976cf563008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08bce25-8e14-45df-b194-8b0b7c9bf4d9" xsi:nil="true"/>
  </documentManagement>
</p:properties>
</file>

<file path=customXml/itemProps1.xml><?xml version="1.0" encoding="utf-8"?>
<ds:datastoreItem xmlns:ds="http://schemas.openxmlformats.org/officeDocument/2006/customXml" ds:itemID="{DFC11200-2FCB-4EBD-924A-816673EAAD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8bce25-8e14-45df-b194-8b0b7c9bf4d9"/>
    <ds:schemaRef ds:uri="765b81b5-6998-4b19-a5a0-976cf56300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E51C38-43B7-4A53-9FAA-D1CB6F7893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F13C89-C26F-46FB-992B-FE89AE0A234C}">
  <ds:schemaRefs>
    <ds:schemaRef ds:uri="http://schemas.microsoft.com/office/2006/metadata/properties"/>
    <ds:schemaRef ds:uri="http://schemas.microsoft.com/office/infopath/2007/PartnerControls"/>
    <ds:schemaRef ds:uri="208bce25-8e14-45df-b194-8b0b7c9bf4d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1</Pages>
  <Words>810</Words>
  <Characters>4460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ALFREDO PONCE GUEVARA</dc:creator>
  <cp:keywords/>
  <dc:description/>
  <cp:lastModifiedBy>SILVIA VERONICA CHALUISA TIGASI</cp:lastModifiedBy>
  <cp:revision>23</cp:revision>
  <cp:lastPrinted>2023-05-19T01:06:00Z</cp:lastPrinted>
  <dcterms:created xsi:type="dcterms:W3CDTF">2023-11-23T11:14:00Z</dcterms:created>
  <dcterms:modified xsi:type="dcterms:W3CDTF">2024-02-27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DF9AA5ABE894AAE769C3C5C655002</vt:lpwstr>
  </property>
</Properties>
</file>